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"/>
        <w:tblW w:w="5098" w:type="dxa"/>
        <w:tblLook w:val="06A0" w:firstRow="1" w:lastRow="0" w:firstColumn="1" w:lastColumn="0" w:noHBand="1" w:noVBand="1"/>
      </w:tblPr>
      <w:tblGrid>
        <w:gridCol w:w="1555"/>
        <w:gridCol w:w="566"/>
        <w:gridCol w:w="423"/>
        <w:gridCol w:w="144"/>
        <w:gridCol w:w="457"/>
        <w:gridCol w:w="110"/>
        <w:gridCol w:w="509"/>
        <w:gridCol w:w="101"/>
        <w:gridCol w:w="630"/>
        <w:gridCol w:w="603"/>
      </w:tblGrid>
      <w:tr w:rsidR="00070B35" w14:paraId="4142D9BB" w14:textId="77777777" w:rsidTr="003A75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  <w:gridSpan w:val="10"/>
          </w:tcPr>
          <w:p w14:paraId="1AEE4111" w14:textId="77777777" w:rsidR="00070B35" w:rsidRPr="007633CF" w:rsidRDefault="00070B35" w:rsidP="007633CF">
            <w:pPr>
              <w:spacing w:after="0" w:line="240" w:lineRule="auto"/>
              <w:ind w:left="0" w:firstLine="0"/>
              <w:rPr>
                <w:rStyle w:val="Emphasis"/>
                <w:b/>
                <w:bCs/>
              </w:rPr>
            </w:pPr>
            <w:r w:rsidRPr="007633CF">
              <w:rPr>
                <w:rStyle w:val="Emphasis"/>
                <w:b/>
                <w:bCs/>
              </w:rPr>
              <w:t>PERSONAL DETAILS</w:t>
            </w:r>
          </w:p>
        </w:tc>
      </w:tr>
      <w:tr w:rsidR="00070B35" w:rsidRPr="00727B88" w14:paraId="09E2CAF5" w14:textId="77777777" w:rsidTr="003A75B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CA7A962" w14:textId="77777777" w:rsidR="00070B35" w:rsidRPr="00727B88" w:rsidRDefault="00070B35" w:rsidP="00070B35">
            <w:pPr>
              <w:pStyle w:val="NoSpacing"/>
              <w:ind w:left="0" w:firstLine="0"/>
              <w:rPr>
                <w:rFonts w:asciiTheme="majorHAnsi" w:hAnsiTheme="majorHAnsi" w:cs="Times New Roman"/>
                <w:b w:val="0"/>
              </w:rPr>
            </w:pPr>
            <w:r w:rsidRPr="00727B88">
              <w:rPr>
                <w:rFonts w:asciiTheme="majorHAnsi" w:hAnsiTheme="majorHAnsi" w:cs="Times New Roman"/>
                <w:b w:val="0"/>
              </w:rPr>
              <w:t>Name</w:t>
            </w:r>
          </w:p>
        </w:tc>
        <w:tc>
          <w:tcPr>
            <w:tcW w:w="3543" w:type="dxa"/>
            <w:gridSpan w:val="9"/>
          </w:tcPr>
          <w:p w14:paraId="0719F543" w14:textId="77777777" w:rsidR="00070B35" w:rsidRPr="00727B88" w:rsidRDefault="00070B35" w:rsidP="00070B35">
            <w:pPr>
              <w:pStyle w:val="NoSpacing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</w:rPr>
            </w:pPr>
          </w:p>
        </w:tc>
      </w:tr>
      <w:tr w:rsidR="00070B35" w:rsidRPr="00727B88" w14:paraId="553BFE88" w14:textId="77777777" w:rsidTr="003A75B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C90D4A5" w14:textId="77777777" w:rsidR="00070B35" w:rsidRPr="00727B88" w:rsidRDefault="00070B35" w:rsidP="00070B35">
            <w:pPr>
              <w:pStyle w:val="NoSpacing"/>
              <w:rPr>
                <w:rFonts w:asciiTheme="majorHAnsi" w:hAnsiTheme="majorHAnsi" w:cs="Times New Roman"/>
                <w:b w:val="0"/>
              </w:rPr>
            </w:pPr>
            <w:r w:rsidRPr="00727B88">
              <w:rPr>
                <w:rFonts w:asciiTheme="majorHAnsi" w:hAnsiTheme="majorHAnsi" w:cs="Times New Roman"/>
                <w:b w:val="0"/>
              </w:rPr>
              <w:t>Title</w:t>
            </w:r>
          </w:p>
        </w:tc>
        <w:tc>
          <w:tcPr>
            <w:tcW w:w="3543" w:type="dxa"/>
            <w:gridSpan w:val="9"/>
          </w:tcPr>
          <w:p w14:paraId="3B3AAE42" w14:textId="77777777" w:rsidR="00070B35" w:rsidRPr="00727B88" w:rsidRDefault="00070B35" w:rsidP="00070B3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</w:rPr>
            </w:pPr>
          </w:p>
        </w:tc>
      </w:tr>
      <w:tr w:rsidR="003E4A64" w:rsidRPr="00727B88" w14:paraId="7E36B4CB" w14:textId="77777777" w:rsidTr="003A75B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F637CAF" w14:textId="1DAE9270" w:rsidR="003E4A64" w:rsidRPr="00727B88" w:rsidRDefault="003E4A64" w:rsidP="00070B35">
            <w:pPr>
              <w:pStyle w:val="NoSpacing"/>
              <w:rPr>
                <w:rFonts w:asciiTheme="majorHAnsi" w:hAnsiTheme="majorHAnsi" w:cs="Times New Roman"/>
              </w:rPr>
            </w:pPr>
            <w:r w:rsidRPr="003E4A64">
              <w:rPr>
                <w:rFonts w:asciiTheme="majorHAnsi" w:hAnsiTheme="majorHAnsi" w:cs="Times New Roman"/>
                <w:b w:val="0"/>
              </w:rPr>
              <w:t>E-mail</w:t>
            </w:r>
          </w:p>
        </w:tc>
        <w:tc>
          <w:tcPr>
            <w:tcW w:w="3543" w:type="dxa"/>
            <w:gridSpan w:val="9"/>
          </w:tcPr>
          <w:p w14:paraId="66B30E41" w14:textId="77777777" w:rsidR="003E4A64" w:rsidRPr="00727B88" w:rsidRDefault="003E4A64" w:rsidP="00070B3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</w:rPr>
            </w:pPr>
          </w:p>
        </w:tc>
      </w:tr>
      <w:tr w:rsidR="003D445F" w:rsidRPr="00727B88" w14:paraId="539D705C" w14:textId="77777777" w:rsidTr="003A75B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9A0781A" w14:textId="77777777" w:rsidR="003D445F" w:rsidRPr="00727B88" w:rsidRDefault="003D445F" w:rsidP="003D445F">
            <w:pPr>
              <w:pStyle w:val="NoSpacing"/>
              <w:rPr>
                <w:rFonts w:asciiTheme="majorHAnsi" w:hAnsiTheme="majorHAnsi" w:cs="Times New Roman"/>
                <w:b w:val="0"/>
              </w:rPr>
            </w:pPr>
            <w:r w:rsidRPr="00727B88">
              <w:rPr>
                <w:rFonts w:asciiTheme="majorHAnsi" w:hAnsiTheme="majorHAnsi" w:cs="Times New Roman"/>
                <w:b w:val="0"/>
              </w:rPr>
              <w:t>Age</w:t>
            </w:r>
          </w:p>
        </w:tc>
        <w:tc>
          <w:tcPr>
            <w:tcW w:w="566" w:type="dxa"/>
          </w:tcPr>
          <w:p w14:paraId="1C2C6F57" w14:textId="77777777" w:rsidR="003D445F" w:rsidRPr="00727B88" w:rsidRDefault="003D445F" w:rsidP="00F42F13">
            <w:pPr>
              <w:pStyle w:val="NoSpacing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5"/>
              </w:rPr>
            </w:pPr>
            <w:r w:rsidRPr="00727B88">
              <w:rPr>
                <w:rFonts w:asciiTheme="majorHAnsi" w:hAnsiTheme="majorHAnsi" w:cs="Times New Roman"/>
                <w:sz w:val="15"/>
              </w:rPr>
              <w:t>0-14</w:t>
            </w:r>
          </w:p>
        </w:tc>
        <w:tc>
          <w:tcPr>
            <w:tcW w:w="567" w:type="dxa"/>
            <w:gridSpan w:val="2"/>
          </w:tcPr>
          <w:p w14:paraId="6FB813AD" w14:textId="77777777" w:rsidR="003D445F" w:rsidRPr="00727B88" w:rsidRDefault="003D445F" w:rsidP="00F42F13">
            <w:pPr>
              <w:pStyle w:val="NoSpacing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5"/>
              </w:rPr>
            </w:pPr>
            <w:r w:rsidRPr="00727B88">
              <w:rPr>
                <w:rFonts w:asciiTheme="majorHAnsi" w:hAnsiTheme="majorHAnsi" w:cs="Times New Roman"/>
                <w:sz w:val="15"/>
              </w:rPr>
              <w:t>15-24</w:t>
            </w:r>
          </w:p>
        </w:tc>
        <w:tc>
          <w:tcPr>
            <w:tcW w:w="567" w:type="dxa"/>
            <w:gridSpan w:val="2"/>
          </w:tcPr>
          <w:p w14:paraId="03D7C119" w14:textId="77777777" w:rsidR="003D445F" w:rsidRPr="00727B88" w:rsidRDefault="003D445F" w:rsidP="00F42F13">
            <w:pPr>
              <w:pStyle w:val="NoSpacing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5"/>
              </w:rPr>
            </w:pPr>
            <w:r w:rsidRPr="00727B88">
              <w:rPr>
                <w:rFonts w:asciiTheme="majorHAnsi" w:hAnsiTheme="majorHAnsi" w:cs="Times New Roman"/>
                <w:sz w:val="15"/>
              </w:rPr>
              <w:t>25-40</w:t>
            </w:r>
          </w:p>
        </w:tc>
        <w:tc>
          <w:tcPr>
            <w:tcW w:w="610" w:type="dxa"/>
            <w:gridSpan w:val="2"/>
          </w:tcPr>
          <w:p w14:paraId="07178945" w14:textId="3BFF032B" w:rsidR="003D445F" w:rsidRPr="00727B88" w:rsidRDefault="003D445F" w:rsidP="00F42F13">
            <w:pPr>
              <w:pStyle w:val="NoSpacing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5"/>
              </w:rPr>
            </w:pPr>
            <w:r w:rsidRPr="00727B88">
              <w:rPr>
                <w:rFonts w:asciiTheme="majorHAnsi" w:hAnsiTheme="majorHAnsi" w:cs="Times New Roman"/>
                <w:sz w:val="15"/>
              </w:rPr>
              <w:t>41-5</w:t>
            </w:r>
            <w:r w:rsidR="0087608A">
              <w:rPr>
                <w:rFonts w:asciiTheme="majorHAnsi" w:hAnsiTheme="majorHAnsi" w:cs="Times New Roman"/>
                <w:sz w:val="15"/>
              </w:rPr>
              <w:t>4</w:t>
            </w:r>
          </w:p>
        </w:tc>
        <w:tc>
          <w:tcPr>
            <w:tcW w:w="630" w:type="dxa"/>
          </w:tcPr>
          <w:p w14:paraId="2CF9BD7C" w14:textId="77777777" w:rsidR="003D445F" w:rsidRPr="00727B88" w:rsidRDefault="003D445F" w:rsidP="00F42F13">
            <w:pPr>
              <w:pStyle w:val="NoSpacing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5"/>
              </w:rPr>
            </w:pPr>
            <w:r w:rsidRPr="00727B88">
              <w:rPr>
                <w:rFonts w:asciiTheme="majorHAnsi" w:hAnsiTheme="majorHAnsi" w:cs="Times New Roman"/>
                <w:sz w:val="15"/>
              </w:rPr>
              <w:t>55-64</w:t>
            </w:r>
          </w:p>
        </w:tc>
        <w:tc>
          <w:tcPr>
            <w:tcW w:w="603" w:type="dxa"/>
          </w:tcPr>
          <w:p w14:paraId="03E71857" w14:textId="77777777" w:rsidR="003D445F" w:rsidRPr="00727B88" w:rsidRDefault="003D445F" w:rsidP="00F42F13">
            <w:pPr>
              <w:pStyle w:val="NoSpacing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5"/>
              </w:rPr>
            </w:pPr>
            <w:r w:rsidRPr="00727B88">
              <w:rPr>
                <w:rFonts w:asciiTheme="majorHAnsi" w:hAnsiTheme="majorHAnsi" w:cs="Times New Roman"/>
                <w:sz w:val="15"/>
              </w:rPr>
              <w:t>65+</w:t>
            </w:r>
          </w:p>
        </w:tc>
      </w:tr>
      <w:tr w:rsidR="00070B35" w:rsidRPr="00727B88" w14:paraId="2840303D" w14:textId="77777777" w:rsidTr="003A75B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9EC6072" w14:textId="77777777" w:rsidR="00070B35" w:rsidRPr="00727B88" w:rsidRDefault="00070B35" w:rsidP="00070B35">
            <w:pPr>
              <w:pStyle w:val="NoSpacing"/>
              <w:rPr>
                <w:rFonts w:asciiTheme="majorHAnsi" w:hAnsiTheme="majorHAnsi" w:cs="Times New Roman"/>
                <w:b w:val="0"/>
              </w:rPr>
            </w:pPr>
            <w:r w:rsidRPr="00727B88">
              <w:rPr>
                <w:rFonts w:asciiTheme="majorHAnsi" w:hAnsiTheme="majorHAnsi" w:cs="Times New Roman"/>
                <w:b w:val="0"/>
              </w:rPr>
              <w:t>Degree Level</w:t>
            </w:r>
          </w:p>
        </w:tc>
        <w:tc>
          <w:tcPr>
            <w:tcW w:w="3543" w:type="dxa"/>
            <w:gridSpan w:val="9"/>
          </w:tcPr>
          <w:p w14:paraId="5C3CEC40" w14:textId="77777777" w:rsidR="00070B35" w:rsidRPr="00727B88" w:rsidRDefault="00070B35" w:rsidP="00070B3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</w:rPr>
            </w:pPr>
          </w:p>
        </w:tc>
      </w:tr>
      <w:tr w:rsidR="003E4A64" w:rsidRPr="00727B88" w14:paraId="0B223D92" w14:textId="77777777" w:rsidTr="003A75B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1875799" w14:textId="3177ED8F" w:rsidR="003E4A64" w:rsidRPr="00727B88" w:rsidRDefault="003E4A64" w:rsidP="003E4A64">
            <w:pPr>
              <w:pStyle w:val="NoSpacing"/>
              <w:rPr>
                <w:rFonts w:asciiTheme="majorHAnsi" w:hAnsiTheme="majorHAnsi" w:cs="Times New Roman"/>
                <w:b w:val="0"/>
              </w:rPr>
            </w:pPr>
            <w:r w:rsidRPr="00727B88">
              <w:rPr>
                <w:rFonts w:asciiTheme="majorHAnsi" w:hAnsiTheme="majorHAnsi" w:cs="Times New Roman"/>
                <w:b w:val="0"/>
              </w:rPr>
              <w:t xml:space="preserve">Subject </w:t>
            </w:r>
          </w:p>
        </w:tc>
        <w:tc>
          <w:tcPr>
            <w:tcW w:w="3543" w:type="dxa"/>
            <w:gridSpan w:val="9"/>
          </w:tcPr>
          <w:p w14:paraId="00384E58" w14:textId="77777777" w:rsidR="003E4A64" w:rsidRPr="00727B88" w:rsidRDefault="003E4A64" w:rsidP="003E4A6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</w:rPr>
            </w:pPr>
          </w:p>
        </w:tc>
      </w:tr>
      <w:tr w:rsidR="00070B35" w:rsidRPr="00727B88" w14:paraId="2735E1E2" w14:textId="77777777" w:rsidTr="003A75B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BA0B4FA" w14:textId="77777777" w:rsidR="00070B35" w:rsidRPr="00727B88" w:rsidRDefault="00070B35" w:rsidP="00C42B36">
            <w:pPr>
              <w:pStyle w:val="NoSpacing"/>
              <w:rPr>
                <w:rFonts w:asciiTheme="majorHAnsi" w:hAnsiTheme="majorHAnsi" w:cs="Times New Roman"/>
                <w:b w:val="0"/>
              </w:rPr>
            </w:pPr>
            <w:r w:rsidRPr="00727B88">
              <w:rPr>
                <w:rFonts w:asciiTheme="majorHAnsi" w:hAnsiTheme="majorHAnsi" w:cs="Times New Roman"/>
                <w:b w:val="0"/>
              </w:rPr>
              <w:t>Student</w:t>
            </w:r>
          </w:p>
        </w:tc>
        <w:tc>
          <w:tcPr>
            <w:tcW w:w="1590" w:type="dxa"/>
            <w:gridSpan w:val="4"/>
          </w:tcPr>
          <w:p w14:paraId="1F4B9FBF" w14:textId="77777777" w:rsidR="00070B35" w:rsidRPr="00727B88" w:rsidRDefault="00070B35" w:rsidP="00070B3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  <w:r w:rsidRPr="00727B88">
              <w:rPr>
                <w:rFonts w:asciiTheme="majorHAnsi" w:hAnsiTheme="majorHAnsi" w:cs="Times New Roman"/>
                <w:sz w:val="16"/>
              </w:rPr>
              <w:t>Yes</w:t>
            </w:r>
          </w:p>
        </w:tc>
        <w:tc>
          <w:tcPr>
            <w:tcW w:w="1953" w:type="dxa"/>
            <w:gridSpan w:val="5"/>
          </w:tcPr>
          <w:p w14:paraId="333C3123" w14:textId="77777777" w:rsidR="00070B35" w:rsidRPr="00727B88" w:rsidRDefault="00070B35" w:rsidP="00070B3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  <w:r w:rsidRPr="00727B88">
              <w:rPr>
                <w:rFonts w:asciiTheme="majorHAnsi" w:hAnsiTheme="majorHAnsi" w:cs="Times New Roman"/>
                <w:sz w:val="16"/>
              </w:rPr>
              <w:t>No</w:t>
            </w:r>
          </w:p>
        </w:tc>
      </w:tr>
      <w:tr w:rsidR="00070B35" w:rsidRPr="00727B88" w14:paraId="56A7A08C" w14:textId="77777777" w:rsidTr="003A75B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9277098" w14:textId="77777777" w:rsidR="00070B35" w:rsidRPr="00727B88" w:rsidRDefault="00070B35" w:rsidP="00070B35">
            <w:pPr>
              <w:pStyle w:val="NoSpacing"/>
              <w:rPr>
                <w:rFonts w:asciiTheme="majorHAnsi" w:hAnsiTheme="majorHAnsi" w:cs="Times New Roman"/>
                <w:b w:val="0"/>
              </w:rPr>
            </w:pPr>
            <w:r w:rsidRPr="00727B88">
              <w:rPr>
                <w:rFonts w:asciiTheme="majorHAnsi" w:hAnsiTheme="majorHAnsi" w:cs="Times New Roman"/>
                <w:b w:val="0"/>
              </w:rPr>
              <w:t xml:space="preserve">Employment </w:t>
            </w:r>
          </w:p>
        </w:tc>
        <w:tc>
          <w:tcPr>
            <w:tcW w:w="1590" w:type="dxa"/>
            <w:gridSpan w:val="4"/>
          </w:tcPr>
          <w:p w14:paraId="59175AB9" w14:textId="77777777" w:rsidR="00070B35" w:rsidRPr="00727B88" w:rsidRDefault="00070B35" w:rsidP="00070B3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  <w:r w:rsidRPr="00727B88">
              <w:rPr>
                <w:rFonts w:asciiTheme="majorHAnsi" w:hAnsiTheme="majorHAnsi" w:cs="Times New Roman"/>
                <w:sz w:val="16"/>
              </w:rPr>
              <w:t>Employed</w:t>
            </w:r>
          </w:p>
        </w:tc>
        <w:tc>
          <w:tcPr>
            <w:tcW w:w="1953" w:type="dxa"/>
            <w:gridSpan w:val="5"/>
          </w:tcPr>
          <w:p w14:paraId="70004D6F" w14:textId="77777777" w:rsidR="00070B35" w:rsidRPr="00727B88" w:rsidRDefault="00070B35" w:rsidP="00070B3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  <w:r w:rsidRPr="00727B88">
              <w:rPr>
                <w:rFonts w:asciiTheme="majorHAnsi" w:hAnsiTheme="majorHAnsi" w:cs="Times New Roman"/>
                <w:sz w:val="16"/>
              </w:rPr>
              <w:t>No Employment</w:t>
            </w:r>
          </w:p>
        </w:tc>
      </w:tr>
      <w:tr w:rsidR="00070B35" w:rsidRPr="00727B88" w14:paraId="36BF8EC1" w14:textId="77777777" w:rsidTr="003A75B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7C6F332" w14:textId="77777777" w:rsidR="00070B35" w:rsidRPr="00727B88" w:rsidRDefault="00070B35" w:rsidP="00070B35">
            <w:pPr>
              <w:pStyle w:val="NoSpacing"/>
              <w:rPr>
                <w:rFonts w:asciiTheme="majorHAnsi" w:hAnsiTheme="majorHAnsi" w:cs="Times New Roman"/>
                <w:b w:val="0"/>
              </w:rPr>
            </w:pPr>
            <w:r w:rsidRPr="00727B88">
              <w:rPr>
                <w:rFonts w:asciiTheme="majorHAnsi" w:hAnsiTheme="majorHAnsi" w:cs="Times New Roman"/>
                <w:b w:val="0"/>
              </w:rPr>
              <w:t>Employment sector</w:t>
            </w:r>
          </w:p>
        </w:tc>
        <w:tc>
          <w:tcPr>
            <w:tcW w:w="3543" w:type="dxa"/>
            <w:gridSpan w:val="9"/>
          </w:tcPr>
          <w:p w14:paraId="266CCB4A" w14:textId="77777777" w:rsidR="00070B35" w:rsidRPr="00727B88" w:rsidRDefault="00070B35" w:rsidP="00070B3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</w:rPr>
            </w:pPr>
          </w:p>
        </w:tc>
      </w:tr>
      <w:tr w:rsidR="00070B35" w:rsidRPr="00727B88" w14:paraId="391EEA55" w14:textId="77777777" w:rsidTr="003A75B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DD456C8" w14:textId="77777777" w:rsidR="00070B35" w:rsidRPr="00727B88" w:rsidRDefault="00070B35" w:rsidP="00070B35">
            <w:pPr>
              <w:pStyle w:val="NoSpacing"/>
              <w:rPr>
                <w:rFonts w:asciiTheme="majorHAnsi" w:hAnsiTheme="majorHAnsi" w:cs="Times New Roman"/>
                <w:b w:val="0"/>
              </w:rPr>
            </w:pPr>
            <w:r w:rsidRPr="00727B88">
              <w:rPr>
                <w:rFonts w:asciiTheme="majorHAnsi" w:hAnsiTheme="majorHAnsi" w:cs="Times New Roman"/>
                <w:b w:val="0"/>
              </w:rPr>
              <w:t>Coding Experience</w:t>
            </w:r>
          </w:p>
        </w:tc>
        <w:tc>
          <w:tcPr>
            <w:tcW w:w="989" w:type="dxa"/>
            <w:gridSpan w:val="2"/>
          </w:tcPr>
          <w:p w14:paraId="06121A3D" w14:textId="77777777" w:rsidR="00070B35" w:rsidRPr="00727B88" w:rsidRDefault="00070B35" w:rsidP="00070B3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  <w:r w:rsidRPr="00727B88">
              <w:rPr>
                <w:rFonts w:asciiTheme="majorHAnsi" w:hAnsiTheme="majorHAnsi" w:cs="Times New Roman"/>
                <w:sz w:val="16"/>
              </w:rPr>
              <w:t>Beginner</w:t>
            </w:r>
          </w:p>
        </w:tc>
        <w:tc>
          <w:tcPr>
            <w:tcW w:w="1220" w:type="dxa"/>
            <w:gridSpan w:val="4"/>
          </w:tcPr>
          <w:p w14:paraId="7F855911" w14:textId="77777777" w:rsidR="00070B35" w:rsidRPr="00727B88" w:rsidRDefault="00070B35" w:rsidP="00070B3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  <w:r w:rsidRPr="00727B88">
              <w:rPr>
                <w:rFonts w:asciiTheme="majorHAnsi" w:hAnsiTheme="majorHAnsi" w:cs="Times New Roman"/>
                <w:sz w:val="16"/>
              </w:rPr>
              <w:t>Intermediate</w:t>
            </w:r>
          </w:p>
        </w:tc>
        <w:tc>
          <w:tcPr>
            <w:tcW w:w="1334" w:type="dxa"/>
            <w:gridSpan w:val="3"/>
          </w:tcPr>
          <w:p w14:paraId="39B6E93F" w14:textId="77777777" w:rsidR="00070B35" w:rsidRPr="00727B88" w:rsidRDefault="00070B35" w:rsidP="00070B3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  <w:r w:rsidRPr="00727B88">
              <w:rPr>
                <w:rFonts w:asciiTheme="majorHAnsi" w:hAnsiTheme="majorHAnsi" w:cs="Times New Roman"/>
                <w:sz w:val="16"/>
              </w:rPr>
              <w:t>Experienced</w:t>
            </w:r>
          </w:p>
        </w:tc>
      </w:tr>
      <w:tr w:rsidR="003D445F" w:rsidRPr="00727B88" w14:paraId="1C1028DB" w14:textId="77777777" w:rsidTr="003A75B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2108D8D" w14:textId="77777777" w:rsidR="003D445F" w:rsidRPr="00F42F13" w:rsidRDefault="003D445F" w:rsidP="003D445F">
            <w:pPr>
              <w:pStyle w:val="NoSpacing"/>
              <w:rPr>
                <w:rFonts w:asciiTheme="majorHAnsi" w:hAnsiTheme="majorHAnsi" w:cs="Times New Roman"/>
                <w:b w:val="0"/>
                <w:sz w:val="18"/>
                <w:szCs w:val="21"/>
              </w:rPr>
            </w:pPr>
            <w:r w:rsidRPr="00F42F13">
              <w:rPr>
                <w:rFonts w:asciiTheme="majorHAnsi" w:hAnsiTheme="majorHAnsi" w:cs="Times New Roman"/>
                <w:b w:val="0"/>
                <w:sz w:val="18"/>
                <w:szCs w:val="21"/>
              </w:rPr>
              <w:t>Do you have a disability?</w:t>
            </w:r>
          </w:p>
        </w:tc>
        <w:tc>
          <w:tcPr>
            <w:tcW w:w="1700" w:type="dxa"/>
            <w:gridSpan w:val="5"/>
          </w:tcPr>
          <w:p w14:paraId="00134FCA" w14:textId="77777777" w:rsidR="003D445F" w:rsidRPr="00727B88" w:rsidRDefault="003D445F" w:rsidP="003D445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  <w:r w:rsidRPr="00727B88">
              <w:rPr>
                <w:rFonts w:asciiTheme="majorHAnsi" w:hAnsiTheme="majorHAnsi" w:cs="Times New Roman"/>
                <w:sz w:val="16"/>
              </w:rPr>
              <w:t>Yes</w:t>
            </w:r>
          </w:p>
        </w:tc>
        <w:tc>
          <w:tcPr>
            <w:tcW w:w="1843" w:type="dxa"/>
            <w:gridSpan w:val="4"/>
          </w:tcPr>
          <w:p w14:paraId="7FE8ABB5" w14:textId="77777777" w:rsidR="003D445F" w:rsidRPr="00727B88" w:rsidRDefault="003D445F" w:rsidP="003D445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  <w:r w:rsidRPr="00727B88">
              <w:rPr>
                <w:rFonts w:asciiTheme="majorHAnsi" w:hAnsiTheme="majorHAnsi" w:cs="Times New Roman"/>
                <w:sz w:val="16"/>
              </w:rPr>
              <w:t>No</w:t>
            </w:r>
          </w:p>
        </w:tc>
      </w:tr>
    </w:tbl>
    <w:p w14:paraId="1BEBDC52" w14:textId="77777777" w:rsidR="003D445F" w:rsidRPr="00727B88" w:rsidRDefault="003D445F" w:rsidP="00CB1C11">
      <w:pPr>
        <w:pStyle w:val="NoSpacing"/>
        <w:rPr>
          <w:rStyle w:val="Strong"/>
          <w:b w:val="0"/>
        </w:rPr>
      </w:pPr>
    </w:p>
    <w:tbl>
      <w:tblPr>
        <w:tblStyle w:val="GridTable4"/>
        <w:tblW w:w="5098" w:type="dxa"/>
        <w:tblLook w:val="06A0" w:firstRow="1" w:lastRow="0" w:firstColumn="1" w:lastColumn="0" w:noHBand="1" w:noVBand="1"/>
      </w:tblPr>
      <w:tblGrid>
        <w:gridCol w:w="445"/>
        <w:gridCol w:w="450"/>
        <w:gridCol w:w="4203"/>
      </w:tblGrid>
      <w:tr w:rsidR="00070B35" w:rsidRPr="00727B88" w14:paraId="5A0CCA9B" w14:textId="77777777" w:rsidTr="003A75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  <w:gridSpan w:val="3"/>
          </w:tcPr>
          <w:p w14:paraId="426FE764" w14:textId="77777777" w:rsidR="00070B35" w:rsidRPr="004022CD" w:rsidRDefault="00070B35" w:rsidP="007633CF">
            <w:pPr>
              <w:spacing w:after="0" w:line="240" w:lineRule="auto"/>
              <w:ind w:left="0" w:firstLine="0"/>
              <w:rPr>
                <w:rStyle w:val="Emphasis"/>
                <w:b/>
                <w:bCs/>
              </w:rPr>
            </w:pPr>
            <w:r w:rsidRPr="004022CD">
              <w:rPr>
                <w:rStyle w:val="Emphasis"/>
                <w:b/>
                <w:bCs/>
              </w:rPr>
              <w:t>RELIGION</w:t>
            </w:r>
          </w:p>
        </w:tc>
      </w:tr>
      <w:tr w:rsidR="00CB1C11" w:rsidRPr="00727B88" w14:paraId="695712FD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14:paraId="37C59000" w14:textId="77777777" w:rsidR="00CB1C11" w:rsidRPr="00727B88" w:rsidRDefault="00CB1C11" w:rsidP="00CB1C11">
            <w:pPr>
              <w:pStyle w:val="NoSpacing"/>
              <w:ind w:left="0" w:firstLine="0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2"/>
          </w:tcPr>
          <w:p w14:paraId="313214DC" w14:textId="77777777" w:rsidR="00CB1C11" w:rsidRPr="00727B88" w:rsidRDefault="00CB1C11" w:rsidP="00CB1C11">
            <w:pPr>
              <w:pStyle w:val="NoSpacing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No religion</w:t>
            </w:r>
          </w:p>
        </w:tc>
      </w:tr>
      <w:tr w:rsidR="00CB1C11" w:rsidRPr="00727B88" w14:paraId="079268E9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Borders>
              <w:bottom w:val="single" w:sz="4" w:space="0" w:color="666666" w:themeColor="text1" w:themeTint="99"/>
            </w:tcBorders>
          </w:tcPr>
          <w:p w14:paraId="4C80504C" w14:textId="77777777" w:rsidR="00CB1C11" w:rsidRPr="00727B88" w:rsidRDefault="00CB1C11" w:rsidP="00CB1C1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2"/>
          </w:tcPr>
          <w:p w14:paraId="71954C06" w14:textId="77777777" w:rsidR="00CB1C11" w:rsidRPr="00727B88" w:rsidRDefault="00CB1C11" w:rsidP="00CB1C1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Buddhist</w:t>
            </w:r>
          </w:p>
        </w:tc>
      </w:tr>
      <w:tr w:rsidR="007633CF" w:rsidRPr="00727B88" w14:paraId="0D983C78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Merge w:val="restart"/>
            <w:tcBorders>
              <w:left w:val="nil"/>
            </w:tcBorders>
          </w:tcPr>
          <w:p w14:paraId="16CF6752" w14:textId="77777777" w:rsidR="007633CF" w:rsidRPr="00727B88" w:rsidRDefault="007633CF" w:rsidP="00CB1C1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2"/>
          </w:tcPr>
          <w:p w14:paraId="2DBB82DE" w14:textId="77777777" w:rsidR="007633CF" w:rsidRPr="00763B80" w:rsidRDefault="007633CF" w:rsidP="00CB1C1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63B80">
              <w:rPr>
                <w:rFonts w:asciiTheme="majorHAnsi" w:hAnsiTheme="majorHAnsi"/>
              </w:rPr>
              <w:t>Christian</w:t>
            </w:r>
          </w:p>
        </w:tc>
      </w:tr>
      <w:tr w:rsidR="007633CF" w:rsidRPr="00727B88" w14:paraId="18D27236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Merge/>
            <w:tcBorders>
              <w:left w:val="nil"/>
            </w:tcBorders>
          </w:tcPr>
          <w:p w14:paraId="24547574" w14:textId="77777777" w:rsidR="007633CF" w:rsidRPr="00727B88" w:rsidRDefault="007633CF" w:rsidP="00CB1C1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50" w:type="dxa"/>
          </w:tcPr>
          <w:p w14:paraId="7A50C431" w14:textId="2C7AAAEF" w:rsidR="007633CF" w:rsidRPr="00727B88" w:rsidRDefault="007633CF" w:rsidP="00CB1C1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</w:p>
        </w:tc>
        <w:tc>
          <w:tcPr>
            <w:tcW w:w="4203" w:type="dxa"/>
          </w:tcPr>
          <w:p w14:paraId="572A9CE9" w14:textId="4D75E49B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Church of Scotland</w:t>
            </w:r>
          </w:p>
        </w:tc>
      </w:tr>
      <w:tr w:rsidR="007633CF" w:rsidRPr="00727B88" w14:paraId="0C3982B0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Merge/>
            <w:tcBorders>
              <w:left w:val="nil"/>
            </w:tcBorders>
          </w:tcPr>
          <w:p w14:paraId="5C7433BE" w14:textId="77777777" w:rsidR="007633CF" w:rsidRPr="00727B88" w:rsidRDefault="007633CF" w:rsidP="007633C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50" w:type="dxa"/>
          </w:tcPr>
          <w:p w14:paraId="23C2C50D" w14:textId="77777777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</w:p>
        </w:tc>
        <w:tc>
          <w:tcPr>
            <w:tcW w:w="4203" w:type="dxa"/>
          </w:tcPr>
          <w:p w14:paraId="70F1EDB7" w14:textId="4F9CA09F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Roman Catholic</w:t>
            </w:r>
          </w:p>
        </w:tc>
      </w:tr>
      <w:tr w:rsidR="007633CF" w:rsidRPr="00727B88" w14:paraId="515471CC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Merge/>
            <w:tcBorders>
              <w:left w:val="nil"/>
              <w:bottom w:val="single" w:sz="4" w:space="0" w:color="auto"/>
            </w:tcBorders>
          </w:tcPr>
          <w:p w14:paraId="1557617F" w14:textId="77777777" w:rsidR="007633CF" w:rsidRPr="00727B88" w:rsidRDefault="007633CF" w:rsidP="007633C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50" w:type="dxa"/>
          </w:tcPr>
          <w:p w14:paraId="4574101D" w14:textId="77777777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</w:p>
        </w:tc>
        <w:tc>
          <w:tcPr>
            <w:tcW w:w="4203" w:type="dxa"/>
          </w:tcPr>
          <w:p w14:paraId="54440A85" w14:textId="3ECFEDB1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Other denomination</w:t>
            </w:r>
          </w:p>
        </w:tc>
      </w:tr>
      <w:tr w:rsidR="007633CF" w:rsidRPr="00727B88" w14:paraId="0F228311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Borders>
              <w:top w:val="single" w:sz="4" w:space="0" w:color="auto"/>
            </w:tcBorders>
          </w:tcPr>
          <w:p w14:paraId="2F9E8503" w14:textId="77777777" w:rsidR="007633CF" w:rsidRPr="00727B88" w:rsidRDefault="007633CF" w:rsidP="007633C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2"/>
          </w:tcPr>
          <w:p w14:paraId="6F619F20" w14:textId="77777777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Hindu</w:t>
            </w:r>
          </w:p>
        </w:tc>
      </w:tr>
      <w:tr w:rsidR="007633CF" w:rsidRPr="00727B88" w14:paraId="20EB49B1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14:paraId="3A0AE124" w14:textId="77777777" w:rsidR="007633CF" w:rsidRPr="00727B88" w:rsidRDefault="007633CF" w:rsidP="007633C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2"/>
          </w:tcPr>
          <w:p w14:paraId="4E6C043C" w14:textId="77777777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Jewish</w:t>
            </w:r>
          </w:p>
        </w:tc>
      </w:tr>
      <w:tr w:rsidR="007633CF" w:rsidRPr="00727B88" w14:paraId="7375E895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14:paraId="7D76C13F" w14:textId="77777777" w:rsidR="007633CF" w:rsidRPr="00727B88" w:rsidRDefault="007633CF" w:rsidP="007633C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2"/>
          </w:tcPr>
          <w:p w14:paraId="4FE085B2" w14:textId="77777777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Muslim</w:t>
            </w:r>
          </w:p>
        </w:tc>
      </w:tr>
      <w:tr w:rsidR="007633CF" w:rsidRPr="00727B88" w14:paraId="43276718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14:paraId="0D68A40D" w14:textId="77777777" w:rsidR="007633CF" w:rsidRPr="00727B88" w:rsidRDefault="007633CF" w:rsidP="007633C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2"/>
          </w:tcPr>
          <w:p w14:paraId="026A4D62" w14:textId="77777777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Sikh</w:t>
            </w:r>
          </w:p>
        </w:tc>
      </w:tr>
      <w:tr w:rsidR="007633CF" w:rsidRPr="00727B88" w14:paraId="22A22E19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14:paraId="59AAC9ED" w14:textId="77777777" w:rsidR="007633CF" w:rsidRPr="00727B88" w:rsidRDefault="007633CF" w:rsidP="007633C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2"/>
          </w:tcPr>
          <w:p w14:paraId="08118183" w14:textId="77777777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Spiritual</w:t>
            </w:r>
          </w:p>
        </w:tc>
      </w:tr>
      <w:tr w:rsidR="007633CF" w:rsidRPr="00727B88" w14:paraId="1BABE330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14:paraId="42CF2EB4" w14:textId="77777777" w:rsidR="007633CF" w:rsidRPr="00727B88" w:rsidRDefault="007633CF" w:rsidP="007633C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2"/>
          </w:tcPr>
          <w:p w14:paraId="213F7D05" w14:textId="77777777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Any other religion or belief</w:t>
            </w:r>
          </w:p>
        </w:tc>
      </w:tr>
      <w:tr w:rsidR="007633CF" w:rsidRPr="00727B88" w14:paraId="69E0F3B8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14:paraId="2C376F06" w14:textId="77777777" w:rsidR="007633CF" w:rsidRPr="00727B88" w:rsidRDefault="007633CF" w:rsidP="007633C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2"/>
          </w:tcPr>
          <w:p w14:paraId="65AAF0B3" w14:textId="77777777" w:rsidR="007633CF" w:rsidRPr="00727B88" w:rsidRDefault="007633CF" w:rsidP="007633C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I do not want to declare</w:t>
            </w:r>
          </w:p>
        </w:tc>
      </w:tr>
    </w:tbl>
    <w:p w14:paraId="75F2BADF" w14:textId="12A3A4F8" w:rsidR="00070B35" w:rsidRDefault="00070B35" w:rsidP="00CB1C11">
      <w:pPr>
        <w:pStyle w:val="NoSpacing"/>
        <w:rPr>
          <w:rStyle w:val="Strong"/>
          <w:rFonts w:asciiTheme="majorHAnsi" w:hAnsiTheme="majorHAnsi"/>
          <w:b w:val="0"/>
        </w:rPr>
      </w:pPr>
    </w:p>
    <w:p w14:paraId="2AFC813B" w14:textId="77777777" w:rsidR="00FA35E3" w:rsidRPr="00727B88" w:rsidRDefault="00FA35E3" w:rsidP="00CB1C11">
      <w:pPr>
        <w:pStyle w:val="NoSpacing"/>
        <w:rPr>
          <w:rStyle w:val="Strong"/>
          <w:rFonts w:asciiTheme="majorHAnsi" w:hAnsiTheme="majorHAnsi"/>
          <w:b w:val="0"/>
        </w:rPr>
      </w:pPr>
    </w:p>
    <w:tbl>
      <w:tblPr>
        <w:tblStyle w:val="GridTable4"/>
        <w:tblW w:w="5098" w:type="dxa"/>
        <w:tblLook w:val="06A0" w:firstRow="1" w:lastRow="0" w:firstColumn="1" w:lastColumn="0" w:noHBand="1" w:noVBand="1"/>
      </w:tblPr>
      <w:tblGrid>
        <w:gridCol w:w="445"/>
        <w:gridCol w:w="2340"/>
        <w:gridCol w:w="450"/>
        <w:gridCol w:w="1863"/>
      </w:tblGrid>
      <w:tr w:rsidR="00070B35" w:rsidRPr="00727B88" w14:paraId="750489ED" w14:textId="77777777" w:rsidTr="003A75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  <w:gridSpan w:val="4"/>
          </w:tcPr>
          <w:p w14:paraId="7BF805D4" w14:textId="77777777" w:rsidR="00070B35" w:rsidRPr="004022CD" w:rsidRDefault="00070B35" w:rsidP="007633CF">
            <w:pPr>
              <w:spacing w:after="0" w:line="240" w:lineRule="auto"/>
              <w:ind w:left="0" w:firstLine="0"/>
              <w:rPr>
                <w:rStyle w:val="Emphasis"/>
                <w:b/>
                <w:bCs/>
              </w:rPr>
            </w:pPr>
            <w:r w:rsidRPr="004022CD">
              <w:rPr>
                <w:rStyle w:val="Emphasis"/>
                <w:b/>
                <w:bCs/>
              </w:rPr>
              <w:t>Sexual Orientation</w:t>
            </w:r>
          </w:p>
        </w:tc>
      </w:tr>
      <w:tr w:rsidR="00CB1C11" w:rsidRPr="00727B88" w14:paraId="762DD333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top"/>
          </w:tcPr>
          <w:p w14:paraId="4A2C494D" w14:textId="77777777" w:rsidR="00CB1C11" w:rsidRPr="00727B88" w:rsidRDefault="00CB1C11" w:rsidP="00CB1C1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3"/>
            <w:vAlign w:val="top"/>
          </w:tcPr>
          <w:p w14:paraId="2004E0B9" w14:textId="77777777" w:rsidR="00CB1C11" w:rsidRPr="00727B88" w:rsidRDefault="00CB1C11" w:rsidP="00CB1C1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Bisexual</w:t>
            </w:r>
          </w:p>
        </w:tc>
      </w:tr>
      <w:tr w:rsidR="00CB1C11" w:rsidRPr="00727B88" w14:paraId="742A1487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top"/>
          </w:tcPr>
          <w:p w14:paraId="570C3BFE" w14:textId="77777777" w:rsidR="00CB1C11" w:rsidRPr="00727B88" w:rsidRDefault="00CB1C11" w:rsidP="00CB1C1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3"/>
            <w:vAlign w:val="top"/>
          </w:tcPr>
          <w:p w14:paraId="0B6671D8" w14:textId="77777777" w:rsidR="00CB1C11" w:rsidRPr="00727B88" w:rsidRDefault="00CB1C11" w:rsidP="00CB1C1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Gay man</w:t>
            </w:r>
          </w:p>
        </w:tc>
      </w:tr>
      <w:tr w:rsidR="00CB1C11" w:rsidRPr="00727B88" w14:paraId="12363A04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top"/>
          </w:tcPr>
          <w:p w14:paraId="0D626D91" w14:textId="77777777" w:rsidR="00CB1C11" w:rsidRPr="00727B88" w:rsidRDefault="00CB1C11" w:rsidP="00CB1C1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3"/>
            <w:vAlign w:val="top"/>
          </w:tcPr>
          <w:p w14:paraId="14120428" w14:textId="77777777" w:rsidR="00CB1C11" w:rsidRPr="00727B88" w:rsidRDefault="00CB1C11" w:rsidP="00CB1C1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Gay woman/lesbian</w:t>
            </w:r>
          </w:p>
        </w:tc>
      </w:tr>
      <w:tr w:rsidR="00CB1C11" w:rsidRPr="00727B88" w14:paraId="5B2B2FC7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top"/>
          </w:tcPr>
          <w:p w14:paraId="455C69DE" w14:textId="77777777" w:rsidR="00CB1C11" w:rsidRPr="00727B88" w:rsidRDefault="00CB1C11" w:rsidP="00CB1C11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653" w:type="dxa"/>
            <w:gridSpan w:val="3"/>
            <w:vAlign w:val="top"/>
          </w:tcPr>
          <w:p w14:paraId="05564F41" w14:textId="77777777" w:rsidR="00CB1C11" w:rsidRPr="00727B88" w:rsidRDefault="00CB1C11" w:rsidP="00CB1C1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Heterosexual</w:t>
            </w:r>
          </w:p>
        </w:tc>
      </w:tr>
      <w:tr w:rsidR="00CB1C11" w:rsidRPr="00727B88" w14:paraId="27ACC7AF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14:paraId="22D4C3DB" w14:textId="77777777" w:rsidR="00CB1C11" w:rsidRPr="003D445F" w:rsidRDefault="00CB1C11" w:rsidP="00CB1C11">
            <w:pPr>
              <w:pStyle w:val="NoSpacing"/>
              <w:rPr>
                <w:rFonts w:ascii="Helvetica Neue Condensed" w:hAnsi="Helvetica Neue Condensed"/>
              </w:rPr>
            </w:pPr>
          </w:p>
        </w:tc>
        <w:tc>
          <w:tcPr>
            <w:tcW w:w="4653" w:type="dxa"/>
            <w:gridSpan w:val="3"/>
          </w:tcPr>
          <w:p w14:paraId="576A64E0" w14:textId="23E30CAA" w:rsidR="00CB1C11" w:rsidRPr="00727B88" w:rsidRDefault="00CB1C11" w:rsidP="00CB1C1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Other</w:t>
            </w:r>
            <w:r w:rsidR="00F62F7E">
              <w:rPr>
                <w:rFonts w:asciiTheme="majorHAnsi" w:hAnsiTheme="majorHAnsi"/>
              </w:rPr>
              <w:t>.</w:t>
            </w:r>
            <w:r w:rsidRPr="00727B88">
              <w:rPr>
                <w:rFonts w:asciiTheme="majorHAnsi" w:hAnsiTheme="majorHAnsi"/>
              </w:rPr>
              <w:t xml:space="preserve"> </w:t>
            </w:r>
            <w:r w:rsidR="00F62F7E">
              <w:rPr>
                <w:rFonts w:asciiTheme="majorHAnsi" w:hAnsiTheme="majorHAnsi"/>
                <w:iCs/>
              </w:rPr>
              <w:t>P</w:t>
            </w:r>
            <w:r w:rsidRPr="00727B88">
              <w:rPr>
                <w:rFonts w:asciiTheme="majorHAnsi" w:hAnsiTheme="majorHAnsi"/>
                <w:iCs/>
              </w:rPr>
              <w:t>lease state</w:t>
            </w:r>
            <w:r w:rsidR="00F62F7E">
              <w:rPr>
                <w:rFonts w:asciiTheme="majorHAnsi" w:hAnsiTheme="majorHAnsi"/>
                <w:iCs/>
              </w:rPr>
              <w:t>:</w:t>
            </w:r>
          </w:p>
        </w:tc>
      </w:tr>
      <w:tr w:rsidR="00CB1C11" w:rsidRPr="00727B88" w14:paraId="34F45697" w14:textId="77777777" w:rsidTr="003A75B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14:paraId="2A75440A" w14:textId="77777777" w:rsidR="00CB1C11" w:rsidRPr="003D445F" w:rsidRDefault="00CB1C11" w:rsidP="00CB1C11">
            <w:pPr>
              <w:pStyle w:val="NoSpacing"/>
              <w:rPr>
                <w:rFonts w:ascii="Helvetica Neue Condensed" w:hAnsi="Helvetica Neue Condensed"/>
              </w:rPr>
            </w:pPr>
          </w:p>
        </w:tc>
        <w:tc>
          <w:tcPr>
            <w:tcW w:w="4653" w:type="dxa"/>
            <w:gridSpan w:val="3"/>
          </w:tcPr>
          <w:p w14:paraId="6FC007B3" w14:textId="77777777" w:rsidR="00CB1C11" w:rsidRPr="00727B88" w:rsidRDefault="00CB1C11" w:rsidP="00CB1C1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I do not want to declare</w:t>
            </w:r>
          </w:p>
        </w:tc>
      </w:tr>
      <w:tr w:rsidR="0061580D" w14:paraId="583DC738" w14:textId="77777777" w:rsidTr="003A75B3">
        <w:tblPrEx>
          <w:tblLook w:val="0620" w:firstRow="1" w:lastRow="0" w:firstColumn="0" w:lastColumn="0" w:noHBand="1" w:noVBand="1"/>
        </w:tblPrEx>
        <w:trPr>
          <w:trHeight w:val="533"/>
        </w:trPr>
        <w:tc>
          <w:tcPr>
            <w:tcW w:w="5098" w:type="dxa"/>
            <w:gridSpan w:val="4"/>
            <w:shd w:val="clear" w:color="auto" w:fill="F2F2F2" w:themeFill="background1" w:themeFillShade="F2"/>
          </w:tcPr>
          <w:p w14:paraId="1CAA9C60" w14:textId="5592E371" w:rsidR="0061580D" w:rsidRPr="007633CF" w:rsidRDefault="0061580D" w:rsidP="007633CF">
            <w:pPr>
              <w:spacing w:after="0" w:line="240" w:lineRule="auto"/>
              <w:ind w:left="0" w:firstLine="0"/>
              <w:rPr>
                <w:rStyle w:val="Emphasis"/>
              </w:rPr>
            </w:pPr>
            <w:r w:rsidRPr="007633CF">
              <w:rPr>
                <w:rStyle w:val="Emphasis"/>
              </w:rPr>
              <w:t>Ethnicit</w:t>
            </w:r>
            <w:r w:rsidR="004022CD" w:rsidRPr="007633CF">
              <w:rPr>
                <w:rStyle w:val="Emphasis"/>
              </w:rPr>
              <w:t>y</w:t>
            </w:r>
          </w:p>
        </w:tc>
      </w:tr>
      <w:tr w:rsidR="00396693" w14:paraId="3E68D71D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445" w:type="dxa"/>
          </w:tcPr>
          <w:p w14:paraId="55109FF6" w14:textId="77777777" w:rsidR="00396693" w:rsidRPr="003D445F" w:rsidRDefault="00396693" w:rsidP="00C42B36">
            <w:pPr>
              <w:pStyle w:val="NoSpacing"/>
              <w:rPr>
                <w:rFonts w:ascii="Helvetica Neue Condensed" w:hAnsi="Helvetica Neue Condensed"/>
                <w:b/>
              </w:rPr>
            </w:pPr>
          </w:p>
        </w:tc>
        <w:tc>
          <w:tcPr>
            <w:tcW w:w="4653" w:type="dxa"/>
            <w:gridSpan w:val="3"/>
          </w:tcPr>
          <w:p w14:paraId="1B08DF3D" w14:textId="131E494F" w:rsidR="00396693" w:rsidRPr="00727B88" w:rsidRDefault="00396693" w:rsidP="00C42B36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None</w:t>
            </w:r>
          </w:p>
        </w:tc>
      </w:tr>
      <w:tr w:rsidR="00396693" w14:paraId="4A98FB89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445" w:type="dxa"/>
          </w:tcPr>
          <w:p w14:paraId="65B41FC2" w14:textId="77777777" w:rsidR="00396693" w:rsidRPr="003D445F" w:rsidRDefault="00396693" w:rsidP="00396693">
            <w:pPr>
              <w:pStyle w:val="NoSpacing"/>
              <w:rPr>
                <w:rFonts w:ascii="Helvetica Neue Condensed" w:hAnsi="Helvetica Neue Condensed"/>
                <w:b/>
              </w:rPr>
            </w:pPr>
          </w:p>
        </w:tc>
        <w:tc>
          <w:tcPr>
            <w:tcW w:w="4653" w:type="dxa"/>
            <w:gridSpan w:val="3"/>
          </w:tcPr>
          <w:p w14:paraId="63C9AA59" w14:textId="20163005" w:rsidR="00396693" w:rsidRPr="00662EBF" w:rsidRDefault="00396693" w:rsidP="00396693">
            <w:pPr>
              <w:pStyle w:val="NoSpacing"/>
              <w:rPr>
                <w:rFonts w:asciiTheme="majorHAnsi" w:hAnsiTheme="majorHAnsi"/>
              </w:rPr>
            </w:pPr>
            <w:r w:rsidRPr="00662EBF">
              <w:rPr>
                <w:rFonts w:asciiTheme="majorHAnsi" w:hAnsiTheme="majorHAnsi"/>
              </w:rPr>
              <w:t>I do not want to declare</w:t>
            </w:r>
          </w:p>
        </w:tc>
      </w:tr>
      <w:tr w:rsidR="00662EBF" w14:paraId="41CD8B96" w14:textId="77777777" w:rsidTr="003A75B3">
        <w:tblPrEx>
          <w:tblLook w:val="0620" w:firstRow="1" w:lastRow="0" w:firstColumn="0" w:lastColumn="0" w:noHBand="1" w:noVBand="1"/>
        </w:tblPrEx>
        <w:trPr>
          <w:trHeight w:val="432"/>
        </w:trPr>
        <w:tc>
          <w:tcPr>
            <w:tcW w:w="2785" w:type="dxa"/>
            <w:gridSpan w:val="2"/>
            <w:shd w:val="clear" w:color="auto" w:fill="F2F2F2" w:themeFill="background1" w:themeFillShade="F2"/>
          </w:tcPr>
          <w:p w14:paraId="338441DA" w14:textId="128D28BE" w:rsidR="00662EBF" w:rsidRPr="007633CF" w:rsidRDefault="00662EBF" w:rsidP="00396693">
            <w:pPr>
              <w:pStyle w:val="NoSpacing"/>
              <w:rPr>
                <w:rFonts w:ascii="Helvetica Neue Medium" w:hAnsi="Helvetica Neue Medium"/>
                <w:color w:val="44546A" w:themeColor="text2"/>
              </w:rPr>
            </w:pPr>
            <w:r w:rsidRPr="007633CF">
              <w:rPr>
                <w:rFonts w:ascii="Helvetica Neue Medium" w:hAnsi="Helvetica Neue Medium"/>
                <w:color w:val="44546A" w:themeColor="text2"/>
                <w:sz w:val="18"/>
                <w:szCs w:val="21"/>
              </w:rPr>
              <w:t>White</w:t>
            </w:r>
          </w:p>
        </w:tc>
        <w:tc>
          <w:tcPr>
            <w:tcW w:w="2313" w:type="dxa"/>
            <w:gridSpan w:val="2"/>
            <w:shd w:val="clear" w:color="auto" w:fill="F2F2F2" w:themeFill="background1" w:themeFillShade="F2"/>
          </w:tcPr>
          <w:p w14:paraId="4F3866D3" w14:textId="77EE0E2A" w:rsidR="00662EBF" w:rsidRPr="007633CF" w:rsidRDefault="00662EBF" w:rsidP="00396693">
            <w:pPr>
              <w:pStyle w:val="NoSpacing"/>
              <w:rPr>
                <w:rFonts w:asciiTheme="majorHAnsi" w:hAnsiTheme="majorHAnsi"/>
                <w:b/>
                <w:bCs/>
                <w:color w:val="44546A" w:themeColor="text2"/>
              </w:rPr>
            </w:pPr>
            <w:r w:rsidRPr="007633CF">
              <w:rPr>
                <w:rFonts w:ascii="Helvetica Neue Medium" w:hAnsi="Helvetica Neue Medium"/>
                <w:color w:val="44546A" w:themeColor="text2"/>
                <w:sz w:val="18"/>
                <w:szCs w:val="21"/>
              </w:rPr>
              <w:t>Asian or Asian British</w:t>
            </w:r>
          </w:p>
        </w:tc>
      </w:tr>
      <w:tr w:rsidR="00662EBF" w14:paraId="4137B324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445" w:type="dxa"/>
            <w:shd w:val="clear" w:color="auto" w:fill="auto"/>
          </w:tcPr>
          <w:p w14:paraId="75A4E950" w14:textId="77777777" w:rsidR="00662EBF" w:rsidRPr="008938CA" w:rsidRDefault="00662EBF" w:rsidP="00396693">
            <w:pPr>
              <w:pStyle w:val="NoSpacing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340" w:type="dxa"/>
            <w:shd w:val="clear" w:color="auto" w:fill="auto"/>
          </w:tcPr>
          <w:p w14:paraId="539CDE5E" w14:textId="19B87D6D" w:rsidR="00662EBF" w:rsidRPr="008938CA" w:rsidRDefault="00662EBF" w:rsidP="00396693">
            <w:pPr>
              <w:pStyle w:val="NoSpacing"/>
              <w:rPr>
                <w:rFonts w:asciiTheme="majorHAnsi" w:hAnsiTheme="majorHAnsi"/>
                <w:b/>
                <w:bCs/>
              </w:rPr>
            </w:pPr>
            <w:r w:rsidRPr="00727B88">
              <w:rPr>
                <w:rFonts w:asciiTheme="majorHAnsi" w:hAnsiTheme="majorHAnsi"/>
              </w:rPr>
              <w:t>Irish</w:t>
            </w:r>
          </w:p>
        </w:tc>
        <w:tc>
          <w:tcPr>
            <w:tcW w:w="450" w:type="dxa"/>
          </w:tcPr>
          <w:p w14:paraId="440B8F65" w14:textId="77777777" w:rsidR="00662EBF" w:rsidRPr="00727B88" w:rsidRDefault="00662EBF" w:rsidP="00396693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63" w:type="dxa"/>
          </w:tcPr>
          <w:p w14:paraId="0A88E7F7" w14:textId="02A269C8" w:rsidR="00662EBF" w:rsidRPr="00727B88" w:rsidRDefault="00662EBF" w:rsidP="00396693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Indian</w:t>
            </w:r>
          </w:p>
        </w:tc>
      </w:tr>
      <w:tr w:rsidR="00662EBF" w14:paraId="5801C94E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445" w:type="dxa"/>
            <w:shd w:val="clear" w:color="auto" w:fill="auto"/>
          </w:tcPr>
          <w:p w14:paraId="42745AF0" w14:textId="77777777" w:rsidR="00662EBF" w:rsidRPr="008938CA" w:rsidRDefault="00662EBF" w:rsidP="00396693">
            <w:pPr>
              <w:pStyle w:val="NoSpacing"/>
              <w:ind w:left="0" w:firstLine="0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340" w:type="dxa"/>
            <w:shd w:val="clear" w:color="auto" w:fill="auto"/>
          </w:tcPr>
          <w:p w14:paraId="4F421CFE" w14:textId="041141D4" w:rsidR="00662EBF" w:rsidRPr="008938CA" w:rsidRDefault="00662EBF" w:rsidP="00396693">
            <w:pPr>
              <w:pStyle w:val="NoSpacing"/>
              <w:ind w:left="0" w:firstLine="0"/>
              <w:rPr>
                <w:rFonts w:asciiTheme="majorHAnsi" w:hAnsiTheme="majorHAnsi"/>
                <w:b/>
                <w:bCs/>
              </w:rPr>
            </w:pPr>
            <w:r w:rsidRPr="00727B88">
              <w:rPr>
                <w:rFonts w:asciiTheme="majorHAnsi" w:hAnsiTheme="majorHAnsi"/>
              </w:rPr>
              <w:t>English, Welsh, Scottish, Northern Irish</w:t>
            </w:r>
          </w:p>
        </w:tc>
        <w:tc>
          <w:tcPr>
            <w:tcW w:w="450" w:type="dxa"/>
          </w:tcPr>
          <w:p w14:paraId="365F1F41" w14:textId="77777777" w:rsidR="00662EBF" w:rsidRPr="00727B88" w:rsidRDefault="00662EBF" w:rsidP="00396693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63" w:type="dxa"/>
          </w:tcPr>
          <w:p w14:paraId="7A3ED86D" w14:textId="2BC0CF56" w:rsidR="00662EBF" w:rsidRPr="00727B88" w:rsidRDefault="00662EBF" w:rsidP="00396693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Pakistani</w:t>
            </w:r>
          </w:p>
        </w:tc>
      </w:tr>
      <w:tr w:rsidR="00396693" w14:paraId="272C10A5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445" w:type="dxa"/>
          </w:tcPr>
          <w:p w14:paraId="57948AFA" w14:textId="77777777" w:rsidR="00396693" w:rsidRPr="003D445F" w:rsidRDefault="00396693" w:rsidP="00396693">
            <w:pPr>
              <w:pStyle w:val="NoSpacing"/>
              <w:rPr>
                <w:rFonts w:ascii="Helvetica Neue Condensed" w:hAnsi="Helvetica Neue Condensed"/>
                <w:b/>
              </w:rPr>
            </w:pPr>
          </w:p>
        </w:tc>
        <w:tc>
          <w:tcPr>
            <w:tcW w:w="2340" w:type="dxa"/>
          </w:tcPr>
          <w:p w14:paraId="78A48A42" w14:textId="7B473B80" w:rsidR="00396693" w:rsidRPr="00727B88" w:rsidRDefault="00662EBF" w:rsidP="00396693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Scottish</w:t>
            </w:r>
          </w:p>
        </w:tc>
        <w:tc>
          <w:tcPr>
            <w:tcW w:w="450" w:type="dxa"/>
          </w:tcPr>
          <w:p w14:paraId="5B590654" w14:textId="77777777" w:rsidR="00396693" w:rsidRPr="00727B88" w:rsidRDefault="00396693" w:rsidP="00396693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63" w:type="dxa"/>
          </w:tcPr>
          <w:p w14:paraId="0154A434" w14:textId="1EDEDA22" w:rsidR="00396693" w:rsidRPr="00727B88" w:rsidRDefault="00396693" w:rsidP="00396693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Bangladeshi</w:t>
            </w:r>
          </w:p>
        </w:tc>
      </w:tr>
      <w:tr w:rsidR="00662EBF" w14:paraId="5A78DD5C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445" w:type="dxa"/>
          </w:tcPr>
          <w:p w14:paraId="608754CB" w14:textId="77777777" w:rsidR="00662EBF" w:rsidRPr="003D445F" w:rsidRDefault="00662EBF" w:rsidP="00662EBF">
            <w:pPr>
              <w:pStyle w:val="NoSpacing"/>
              <w:rPr>
                <w:rFonts w:ascii="Helvetica Neue Condensed" w:hAnsi="Helvetica Neue Condensed"/>
                <w:b/>
              </w:rPr>
            </w:pPr>
          </w:p>
        </w:tc>
        <w:tc>
          <w:tcPr>
            <w:tcW w:w="2340" w:type="dxa"/>
          </w:tcPr>
          <w:p w14:paraId="42CCE6B2" w14:textId="3EA9635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Irish Traveller</w:t>
            </w:r>
          </w:p>
        </w:tc>
        <w:tc>
          <w:tcPr>
            <w:tcW w:w="450" w:type="dxa"/>
          </w:tcPr>
          <w:p w14:paraId="49BB0EE2" w14:textId="7777777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63" w:type="dxa"/>
          </w:tcPr>
          <w:p w14:paraId="2836D43D" w14:textId="7777777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Chinese</w:t>
            </w:r>
          </w:p>
        </w:tc>
      </w:tr>
      <w:tr w:rsidR="00662EBF" w14:paraId="0D8501E9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445" w:type="dxa"/>
          </w:tcPr>
          <w:p w14:paraId="69D0EAE9" w14:textId="77777777" w:rsidR="00662EBF" w:rsidRPr="003D445F" w:rsidRDefault="00662EBF" w:rsidP="00662EBF">
            <w:pPr>
              <w:pStyle w:val="NoSpacing"/>
              <w:rPr>
                <w:rFonts w:ascii="Helvetica Neue Condensed" w:hAnsi="Helvetica Neue Condensed"/>
                <w:b/>
              </w:rPr>
            </w:pPr>
          </w:p>
        </w:tc>
        <w:tc>
          <w:tcPr>
            <w:tcW w:w="2340" w:type="dxa"/>
          </w:tcPr>
          <w:p w14:paraId="0ED0DA58" w14:textId="31BEDEE4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Gypsy or Traveller</w:t>
            </w:r>
          </w:p>
        </w:tc>
        <w:tc>
          <w:tcPr>
            <w:tcW w:w="450" w:type="dxa"/>
          </w:tcPr>
          <w:p w14:paraId="7D551272" w14:textId="7777777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63" w:type="dxa"/>
          </w:tcPr>
          <w:p w14:paraId="43B18D42" w14:textId="7777777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Other Asian background</w:t>
            </w:r>
          </w:p>
        </w:tc>
      </w:tr>
      <w:tr w:rsidR="00662EBF" w14:paraId="34E29EA6" w14:textId="77777777" w:rsidTr="003A75B3">
        <w:tblPrEx>
          <w:tblLook w:val="0620" w:firstRow="1" w:lastRow="0" w:firstColumn="0" w:lastColumn="0" w:noHBand="1" w:noVBand="1"/>
        </w:tblPrEx>
        <w:trPr>
          <w:trHeight w:val="432"/>
        </w:trPr>
        <w:tc>
          <w:tcPr>
            <w:tcW w:w="445" w:type="dxa"/>
          </w:tcPr>
          <w:p w14:paraId="42A6EE75" w14:textId="77777777" w:rsidR="00662EBF" w:rsidRPr="003D445F" w:rsidRDefault="00662EBF" w:rsidP="00662EBF">
            <w:pPr>
              <w:pStyle w:val="NoSpacing"/>
              <w:rPr>
                <w:rFonts w:ascii="Helvetica Neue Condensed" w:hAnsi="Helvetica Neue Condensed"/>
                <w:b/>
              </w:rPr>
            </w:pPr>
          </w:p>
        </w:tc>
        <w:tc>
          <w:tcPr>
            <w:tcW w:w="2340" w:type="dxa"/>
          </w:tcPr>
          <w:p w14:paraId="1916DBCB" w14:textId="1DA1803E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Other white background</w:t>
            </w:r>
          </w:p>
        </w:tc>
        <w:tc>
          <w:tcPr>
            <w:tcW w:w="2313" w:type="dxa"/>
            <w:gridSpan w:val="2"/>
            <w:shd w:val="clear" w:color="auto" w:fill="F2F2F2" w:themeFill="background1" w:themeFillShade="F2"/>
          </w:tcPr>
          <w:p w14:paraId="58CC68F0" w14:textId="5F2C7D6F" w:rsidR="00662EBF" w:rsidRPr="007633CF" w:rsidRDefault="00662EBF" w:rsidP="00662EBF">
            <w:pPr>
              <w:pStyle w:val="NoSpacing"/>
              <w:rPr>
                <w:rFonts w:asciiTheme="majorHAnsi" w:hAnsiTheme="majorHAnsi"/>
                <w:b/>
                <w:bCs/>
                <w:color w:val="44546A" w:themeColor="text2"/>
              </w:rPr>
            </w:pPr>
            <w:r w:rsidRPr="007633CF">
              <w:rPr>
                <w:rFonts w:ascii="Helvetica Neue Medium" w:hAnsi="Helvetica Neue Medium"/>
                <w:color w:val="44546A" w:themeColor="text2"/>
                <w:sz w:val="18"/>
                <w:szCs w:val="21"/>
              </w:rPr>
              <w:t>Mixed</w:t>
            </w:r>
          </w:p>
        </w:tc>
      </w:tr>
      <w:tr w:rsidR="00662EBF" w14:paraId="3B3C5E78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2785" w:type="dxa"/>
            <w:gridSpan w:val="2"/>
            <w:shd w:val="clear" w:color="auto" w:fill="F2F2F2" w:themeFill="background1" w:themeFillShade="F2"/>
          </w:tcPr>
          <w:p w14:paraId="4492E42B" w14:textId="21FC84B2" w:rsidR="00662EBF" w:rsidRPr="007633CF" w:rsidRDefault="00662EBF" w:rsidP="00662EBF">
            <w:pPr>
              <w:pStyle w:val="NoSpacing"/>
              <w:rPr>
                <w:rFonts w:ascii="Helvetica Neue Medium" w:hAnsi="Helvetica Neue Medium"/>
                <w:color w:val="44546A" w:themeColor="text2"/>
                <w:sz w:val="18"/>
                <w:szCs w:val="21"/>
              </w:rPr>
            </w:pPr>
            <w:r w:rsidRPr="007633CF">
              <w:rPr>
                <w:rFonts w:ascii="Helvetica Neue Medium" w:hAnsi="Helvetica Neue Medium"/>
                <w:color w:val="44546A" w:themeColor="text2"/>
                <w:sz w:val="18"/>
                <w:szCs w:val="21"/>
              </w:rPr>
              <w:t>Black or Black British</w:t>
            </w:r>
          </w:p>
        </w:tc>
        <w:tc>
          <w:tcPr>
            <w:tcW w:w="450" w:type="dxa"/>
          </w:tcPr>
          <w:p w14:paraId="52482FF2" w14:textId="7777777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63" w:type="dxa"/>
          </w:tcPr>
          <w:p w14:paraId="36642717" w14:textId="636EE80D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White and Black Caribbean</w:t>
            </w:r>
          </w:p>
        </w:tc>
      </w:tr>
      <w:tr w:rsidR="00662EBF" w14:paraId="7E08C72A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445" w:type="dxa"/>
          </w:tcPr>
          <w:p w14:paraId="1600F584" w14:textId="77777777" w:rsidR="00662EBF" w:rsidRPr="003D445F" w:rsidRDefault="00662EBF" w:rsidP="00662EBF">
            <w:pPr>
              <w:pStyle w:val="NoSpacing"/>
              <w:rPr>
                <w:rFonts w:ascii="Helvetica Neue Condensed" w:hAnsi="Helvetica Neue Condensed"/>
                <w:b/>
              </w:rPr>
            </w:pPr>
          </w:p>
        </w:tc>
        <w:tc>
          <w:tcPr>
            <w:tcW w:w="2340" w:type="dxa"/>
          </w:tcPr>
          <w:p w14:paraId="3DD78D37" w14:textId="245367DD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Caribbean</w:t>
            </w:r>
          </w:p>
        </w:tc>
        <w:tc>
          <w:tcPr>
            <w:tcW w:w="450" w:type="dxa"/>
          </w:tcPr>
          <w:p w14:paraId="11513CAB" w14:textId="7777777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63" w:type="dxa"/>
          </w:tcPr>
          <w:p w14:paraId="74911CBF" w14:textId="6A23A590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White and Black African</w:t>
            </w:r>
          </w:p>
        </w:tc>
      </w:tr>
      <w:tr w:rsidR="00662EBF" w14:paraId="0C603886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445" w:type="dxa"/>
            <w:shd w:val="clear" w:color="auto" w:fill="auto"/>
          </w:tcPr>
          <w:p w14:paraId="51D2F457" w14:textId="77777777" w:rsidR="00662EBF" w:rsidRPr="008938CA" w:rsidRDefault="00662EBF" w:rsidP="00662EBF">
            <w:pPr>
              <w:pStyle w:val="NoSpacing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340" w:type="dxa"/>
            <w:shd w:val="clear" w:color="auto" w:fill="auto"/>
          </w:tcPr>
          <w:p w14:paraId="377979F6" w14:textId="55B02AD9" w:rsidR="00662EBF" w:rsidRPr="008938CA" w:rsidRDefault="00662EBF" w:rsidP="00662EBF">
            <w:pPr>
              <w:pStyle w:val="NoSpacing"/>
              <w:rPr>
                <w:rFonts w:asciiTheme="majorHAnsi" w:hAnsiTheme="majorHAnsi"/>
                <w:b/>
                <w:bCs/>
              </w:rPr>
            </w:pPr>
            <w:r w:rsidRPr="00727B88">
              <w:rPr>
                <w:rFonts w:asciiTheme="majorHAnsi" w:hAnsiTheme="majorHAnsi"/>
              </w:rPr>
              <w:t>African</w:t>
            </w:r>
          </w:p>
        </w:tc>
        <w:tc>
          <w:tcPr>
            <w:tcW w:w="450" w:type="dxa"/>
          </w:tcPr>
          <w:p w14:paraId="4A489175" w14:textId="7777777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63" w:type="dxa"/>
          </w:tcPr>
          <w:p w14:paraId="5D010D18" w14:textId="31B8C76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White and Asian</w:t>
            </w:r>
          </w:p>
        </w:tc>
      </w:tr>
      <w:tr w:rsidR="00662EBF" w14:paraId="75DBF4FC" w14:textId="77777777" w:rsidTr="003A75B3">
        <w:tblPrEx>
          <w:tblLook w:val="0620" w:firstRow="1" w:lastRow="0" w:firstColumn="0" w:lastColumn="0" w:noHBand="1" w:noVBand="1"/>
        </w:tblPrEx>
        <w:trPr>
          <w:trHeight w:val="288"/>
        </w:trPr>
        <w:tc>
          <w:tcPr>
            <w:tcW w:w="445" w:type="dxa"/>
          </w:tcPr>
          <w:p w14:paraId="0F38CB38" w14:textId="77777777" w:rsidR="00662EBF" w:rsidRPr="003D445F" w:rsidRDefault="00662EBF" w:rsidP="00662EBF">
            <w:pPr>
              <w:pStyle w:val="NoSpacing"/>
              <w:rPr>
                <w:rFonts w:ascii="Helvetica Neue Condensed" w:hAnsi="Helvetica Neue Condensed"/>
                <w:b/>
              </w:rPr>
            </w:pPr>
          </w:p>
        </w:tc>
        <w:tc>
          <w:tcPr>
            <w:tcW w:w="2340" w:type="dxa"/>
          </w:tcPr>
          <w:p w14:paraId="10D8E549" w14:textId="563F89BA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Other Black background</w:t>
            </w:r>
          </w:p>
        </w:tc>
        <w:tc>
          <w:tcPr>
            <w:tcW w:w="450" w:type="dxa"/>
          </w:tcPr>
          <w:p w14:paraId="6BE0CF00" w14:textId="7777777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63" w:type="dxa"/>
          </w:tcPr>
          <w:p w14:paraId="2A7216A8" w14:textId="3B7F0009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27B88">
              <w:rPr>
                <w:rFonts w:asciiTheme="majorHAnsi" w:hAnsiTheme="majorHAnsi"/>
              </w:rPr>
              <w:t>Other Mixed background</w:t>
            </w:r>
          </w:p>
        </w:tc>
      </w:tr>
      <w:tr w:rsidR="00662EBF" w14:paraId="49AE8335" w14:textId="77777777" w:rsidTr="003A75B3">
        <w:tblPrEx>
          <w:tblLook w:val="0620" w:firstRow="1" w:lastRow="0" w:firstColumn="0" w:lastColumn="0" w:noHBand="1" w:noVBand="1"/>
        </w:tblPrEx>
        <w:trPr>
          <w:trHeight w:val="432"/>
        </w:trPr>
        <w:tc>
          <w:tcPr>
            <w:tcW w:w="445" w:type="dxa"/>
            <w:shd w:val="clear" w:color="auto" w:fill="F2F2F2" w:themeFill="background1" w:themeFillShade="F2"/>
          </w:tcPr>
          <w:p w14:paraId="6265283F" w14:textId="77777777" w:rsidR="00662EBF" w:rsidRPr="003D445F" w:rsidRDefault="00662EBF" w:rsidP="00662EBF">
            <w:pPr>
              <w:pStyle w:val="NoSpacing"/>
              <w:rPr>
                <w:rFonts w:ascii="Helvetica Neue Condensed" w:hAnsi="Helvetica Neue Condensed"/>
                <w:b/>
              </w:rPr>
            </w:pPr>
          </w:p>
        </w:tc>
        <w:tc>
          <w:tcPr>
            <w:tcW w:w="2340" w:type="dxa"/>
            <w:shd w:val="clear" w:color="auto" w:fill="F2F2F2" w:themeFill="background1" w:themeFillShade="F2"/>
          </w:tcPr>
          <w:p w14:paraId="5DC5E23C" w14:textId="65523C3B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  <w:r w:rsidRPr="007633CF">
              <w:rPr>
                <w:rFonts w:ascii="Helvetica Neue Medium" w:hAnsi="Helvetica Neue Medium"/>
                <w:color w:val="44546A" w:themeColor="text2"/>
                <w:sz w:val="18"/>
                <w:szCs w:val="21"/>
              </w:rPr>
              <w:t>Arab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14:paraId="0B85007A" w14:textId="77777777" w:rsidR="00662EBF" w:rsidRPr="00727B88" w:rsidRDefault="00662EBF" w:rsidP="00662EBF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63" w:type="dxa"/>
            <w:shd w:val="clear" w:color="auto" w:fill="F2F2F2" w:themeFill="background1" w:themeFillShade="F2"/>
          </w:tcPr>
          <w:p w14:paraId="086FF249" w14:textId="1156D9E4" w:rsidR="00662EBF" w:rsidRPr="007633CF" w:rsidRDefault="00662EBF" w:rsidP="00662EBF">
            <w:pPr>
              <w:pStyle w:val="NoSpacing"/>
              <w:rPr>
                <w:rFonts w:asciiTheme="majorHAnsi" w:hAnsiTheme="majorHAnsi"/>
                <w:b/>
                <w:bCs/>
                <w:color w:val="44546A" w:themeColor="text2"/>
              </w:rPr>
            </w:pPr>
            <w:r w:rsidRPr="007633CF">
              <w:rPr>
                <w:rFonts w:ascii="Helvetica Neue Medium" w:hAnsi="Helvetica Neue Medium"/>
                <w:color w:val="44546A" w:themeColor="text2"/>
                <w:sz w:val="18"/>
                <w:szCs w:val="21"/>
              </w:rPr>
              <w:t>Other ethnic background</w:t>
            </w:r>
          </w:p>
        </w:tc>
      </w:tr>
    </w:tbl>
    <w:p w14:paraId="19E45A04" w14:textId="77777777" w:rsidR="008938CA" w:rsidRDefault="008938CA" w:rsidP="007633CF">
      <w:pPr>
        <w:ind w:left="0" w:firstLine="0"/>
      </w:pPr>
    </w:p>
    <w:tbl>
      <w:tblPr>
        <w:tblStyle w:val="GridTable4"/>
        <w:tblW w:w="5098" w:type="dxa"/>
        <w:tblLook w:val="06A0" w:firstRow="1" w:lastRow="0" w:firstColumn="1" w:lastColumn="0" w:noHBand="1" w:noVBand="1"/>
      </w:tblPr>
      <w:tblGrid>
        <w:gridCol w:w="1555"/>
        <w:gridCol w:w="1700"/>
        <w:gridCol w:w="1843"/>
      </w:tblGrid>
      <w:tr w:rsidR="004E23CB" w:rsidRPr="00727B88" w14:paraId="25801C01" w14:textId="77777777" w:rsidTr="003A75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54B37DC" w14:textId="606DEFEB" w:rsidR="004E23CB" w:rsidRPr="00F42F13" w:rsidRDefault="004E23CB" w:rsidP="0097136B">
            <w:pPr>
              <w:spacing w:after="0" w:line="240" w:lineRule="auto"/>
              <w:rPr>
                <w:rFonts w:asciiTheme="majorHAnsi" w:hAnsiTheme="majorHAnsi" w:cs="Times New Roman"/>
                <w:b w:val="0"/>
                <w:sz w:val="18"/>
                <w:szCs w:val="21"/>
              </w:rPr>
            </w:pPr>
          </w:p>
        </w:tc>
        <w:tc>
          <w:tcPr>
            <w:tcW w:w="1700" w:type="dxa"/>
          </w:tcPr>
          <w:p w14:paraId="41AAD89A" w14:textId="23A040F1" w:rsidR="004E23CB" w:rsidRPr="006704BD" w:rsidRDefault="004E23CB" w:rsidP="007633CF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/>
                <w:bCs/>
                <w:caps w:val="0"/>
              </w:rPr>
            </w:pPr>
            <w:r w:rsidRPr="006704BD">
              <w:rPr>
                <w:rStyle w:val="Emphasis"/>
                <w:b/>
                <w:bCs/>
                <w:caps w:val="0"/>
              </w:rPr>
              <w:t>Agree</w:t>
            </w:r>
          </w:p>
        </w:tc>
        <w:tc>
          <w:tcPr>
            <w:tcW w:w="1843" w:type="dxa"/>
          </w:tcPr>
          <w:p w14:paraId="52446915" w14:textId="054C6FE9" w:rsidR="004E23CB" w:rsidRPr="006704BD" w:rsidRDefault="004E23CB" w:rsidP="007633CF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b/>
                <w:bCs/>
                <w:caps w:val="0"/>
              </w:rPr>
            </w:pPr>
            <w:r w:rsidRPr="006704BD">
              <w:rPr>
                <w:rStyle w:val="Emphasis"/>
                <w:b/>
                <w:bCs/>
                <w:caps w:val="0"/>
              </w:rPr>
              <w:t>Disagree</w:t>
            </w:r>
          </w:p>
        </w:tc>
      </w:tr>
      <w:tr w:rsidR="004E23CB" w:rsidRPr="00727B88" w14:paraId="78184A60" w14:textId="77777777" w:rsidTr="003A75B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F962BC0" w14:textId="77777777" w:rsidR="004E23CB" w:rsidRPr="00F42F13" w:rsidRDefault="004E23CB" w:rsidP="0097136B">
            <w:pPr>
              <w:spacing w:after="0" w:line="240" w:lineRule="auto"/>
              <w:rPr>
                <w:rFonts w:asciiTheme="majorHAnsi" w:hAnsiTheme="majorHAnsi" w:cs="Times New Roman"/>
                <w:b w:val="0"/>
                <w:sz w:val="18"/>
                <w:szCs w:val="21"/>
              </w:rPr>
            </w:pPr>
            <w:r w:rsidRPr="00F42F13">
              <w:rPr>
                <w:rFonts w:asciiTheme="majorHAnsi" w:hAnsiTheme="majorHAnsi" w:cs="Times New Roman"/>
                <w:b w:val="0"/>
                <w:sz w:val="18"/>
                <w:szCs w:val="21"/>
              </w:rPr>
              <w:t>GDPR Consent to share details</w:t>
            </w:r>
          </w:p>
        </w:tc>
        <w:tc>
          <w:tcPr>
            <w:tcW w:w="1700" w:type="dxa"/>
          </w:tcPr>
          <w:p w14:paraId="6F1964E0" w14:textId="749A0600" w:rsidR="004E23CB" w:rsidRPr="00727B88" w:rsidRDefault="004E23CB" w:rsidP="0097136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</w:p>
        </w:tc>
        <w:tc>
          <w:tcPr>
            <w:tcW w:w="1843" w:type="dxa"/>
          </w:tcPr>
          <w:p w14:paraId="3C3FD698" w14:textId="187B260A" w:rsidR="004E23CB" w:rsidRPr="00727B88" w:rsidRDefault="004E23CB" w:rsidP="004E23CB">
            <w:pPr>
              <w:pStyle w:val="NoSpacing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</w:p>
        </w:tc>
      </w:tr>
      <w:tr w:rsidR="004E23CB" w:rsidRPr="00727B88" w14:paraId="0543DA8E" w14:textId="77777777" w:rsidTr="003A75B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E007710" w14:textId="69952D67" w:rsidR="004E23CB" w:rsidRPr="004E23CB" w:rsidRDefault="004E23CB" w:rsidP="0097136B">
            <w:pPr>
              <w:spacing w:after="0" w:line="240" w:lineRule="auto"/>
              <w:rPr>
                <w:rFonts w:asciiTheme="majorHAnsi" w:hAnsiTheme="majorHAnsi" w:cs="Times New Roman"/>
                <w:b w:val="0"/>
                <w:bCs w:val="0"/>
                <w:sz w:val="18"/>
                <w:szCs w:val="21"/>
              </w:rPr>
            </w:pPr>
            <w:r w:rsidRPr="004E23CB">
              <w:rPr>
                <w:rFonts w:asciiTheme="majorHAnsi" w:hAnsiTheme="majorHAnsi" w:cs="Times New Roman"/>
                <w:b w:val="0"/>
                <w:bCs w:val="0"/>
                <w:sz w:val="18"/>
                <w:szCs w:val="21"/>
              </w:rPr>
              <w:t>Taking photos and videos during event</w:t>
            </w:r>
          </w:p>
        </w:tc>
        <w:tc>
          <w:tcPr>
            <w:tcW w:w="1700" w:type="dxa"/>
          </w:tcPr>
          <w:p w14:paraId="62E4715C" w14:textId="77777777" w:rsidR="004E23CB" w:rsidRPr="00727B88" w:rsidRDefault="004E23CB" w:rsidP="0097136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</w:p>
        </w:tc>
        <w:tc>
          <w:tcPr>
            <w:tcW w:w="1843" w:type="dxa"/>
          </w:tcPr>
          <w:p w14:paraId="70DDBA60" w14:textId="77777777" w:rsidR="004E23CB" w:rsidRPr="00727B88" w:rsidRDefault="004E23CB" w:rsidP="004E23CB">
            <w:pPr>
              <w:pStyle w:val="NoSpacing"/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Times New Roman"/>
                <w:sz w:val="16"/>
              </w:rPr>
            </w:pPr>
          </w:p>
        </w:tc>
      </w:tr>
    </w:tbl>
    <w:p w14:paraId="257E0BC4" w14:textId="77777777" w:rsidR="004E23CB" w:rsidRDefault="004E23CB" w:rsidP="00545D6F"/>
    <w:p w14:paraId="3B590736" w14:textId="60B89D79" w:rsidR="002F35B2" w:rsidRDefault="002F35B2" w:rsidP="00545D6F">
      <w:r w:rsidRPr="002F35B2">
        <w:t>If you have other information, please provide here</w:t>
      </w:r>
      <w:r>
        <w:t>:</w:t>
      </w:r>
    </w:p>
    <w:p w14:paraId="0AC227CC" w14:textId="77777777" w:rsidR="00727B88" w:rsidRDefault="00727B88" w:rsidP="00727B88"/>
    <w:p w14:paraId="5B0F0C6C" w14:textId="77777777" w:rsidR="003E4A64" w:rsidRDefault="003E4A64" w:rsidP="00545D6F">
      <w:bookmarkStart w:id="0" w:name="_GoBack"/>
      <w:bookmarkEnd w:id="0"/>
    </w:p>
    <w:p w14:paraId="56950DEC" w14:textId="77777777" w:rsidR="003E4A64" w:rsidRDefault="003E4A64" w:rsidP="00545D6F"/>
    <w:p w14:paraId="70D61EDC" w14:textId="6B5C7F85" w:rsidR="003E4A64" w:rsidRPr="006704BD" w:rsidRDefault="00727B88" w:rsidP="00545D6F">
      <w:pPr>
        <w:rPr>
          <w:b/>
          <w:bCs/>
        </w:rPr>
      </w:pPr>
      <w:r w:rsidRPr="006704BD">
        <w:rPr>
          <w:b/>
          <w:bCs/>
        </w:rPr>
        <w:t xml:space="preserve">Signature:                                                                              </w:t>
      </w:r>
    </w:p>
    <w:p w14:paraId="3EB82CE5" w14:textId="51DEF126" w:rsidR="00CB1C11" w:rsidRPr="006704BD" w:rsidRDefault="00727B88" w:rsidP="00545D6F">
      <w:pPr>
        <w:rPr>
          <w:b/>
          <w:bCs/>
        </w:rPr>
      </w:pPr>
      <w:r w:rsidRPr="006704BD">
        <w:rPr>
          <w:b/>
          <w:bCs/>
        </w:rPr>
        <w:t>Date:</w:t>
      </w:r>
    </w:p>
    <w:sectPr w:rsidR="00CB1C11" w:rsidRPr="006704BD" w:rsidSect="00CB1C1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690" w:right="720" w:bottom="720" w:left="720" w:header="480" w:footer="720" w:gutter="0"/>
      <w:cols w:num="2" w:space="364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658518" w14:textId="77777777" w:rsidR="00A1752E" w:rsidRDefault="00A1752E" w:rsidP="00382B90">
      <w:pPr>
        <w:spacing w:after="0" w:line="240" w:lineRule="auto"/>
      </w:pPr>
      <w:r>
        <w:separator/>
      </w:r>
    </w:p>
  </w:endnote>
  <w:endnote w:type="continuationSeparator" w:id="0">
    <w:p w14:paraId="6B41C9E3" w14:textId="77777777" w:rsidR="00A1752E" w:rsidRDefault="00A1752E" w:rsidP="00382B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 Condensed">
    <w:altName w:val="Arial"/>
    <w:charset w:val="00"/>
    <w:family w:val="auto"/>
    <w:pitch w:val="variable"/>
    <w:sig w:usb0="A00002FF" w:usb1="5000205A" w:usb2="00000000" w:usb3="00000000" w:csb0="00000001" w:csb1="00000000"/>
  </w:font>
  <w:font w:name="Helvetica Neue Medium">
    <w:altName w:val="Arial"/>
    <w:charset w:val="4D"/>
    <w:family w:val="swiss"/>
    <w:pitch w:val="variable"/>
    <w:sig w:usb0="A00002FF" w:usb1="5000205B" w:usb2="00000002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5231E" w14:textId="77777777" w:rsidR="00D0738D" w:rsidRDefault="00D073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92006" w14:textId="36E8D270" w:rsidR="00F62F7E" w:rsidRDefault="006704BD">
    <w:pPr>
      <w:pStyle w:val="Footer"/>
    </w:pPr>
    <w:r w:rsidRPr="00AA71B1">
      <w:rPr>
        <w:rFonts w:cs="Arial"/>
        <w:b/>
        <w:noProof/>
        <w:color w:val="000000" w:themeColor="text1"/>
        <w:sz w:val="36"/>
        <w:szCs w:val="3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drawing>
        <wp:anchor distT="0" distB="0" distL="114300" distR="114300" simplePos="0" relativeHeight="251659264" behindDoc="0" locked="0" layoutInCell="1" allowOverlap="1" wp14:anchorId="1CDDE064" wp14:editId="2419DA2D">
          <wp:simplePos x="0" y="0"/>
          <wp:positionH relativeFrom="column">
            <wp:posOffset>5833745</wp:posOffset>
          </wp:positionH>
          <wp:positionV relativeFrom="paragraph">
            <wp:posOffset>-639445</wp:posOffset>
          </wp:positionV>
          <wp:extent cx="721995" cy="490855"/>
          <wp:effectExtent l="0" t="0" r="0" b="444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1995" cy="490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1A92DF" w14:textId="77777777" w:rsidR="00D0738D" w:rsidRDefault="00D07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71CDB" w14:textId="77777777" w:rsidR="00A1752E" w:rsidRDefault="00A1752E" w:rsidP="00382B90">
      <w:pPr>
        <w:spacing w:after="0" w:line="240" w:lineRule="auto"/>
      </w:pPr>
      <w:r>
        <w:separator/>
      </w:r>
    </w:p>
  </w:footnote>
  <w:footnote w:type="continuationSeparator" w:id="0">
    <w:p w14:paraId="01FB9E74" w14:textId="77777777" w:rsidR="00A1752E" w:rsidRDefault="00A1752E" w:rsidP="00382B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A944D" w14:textId="77777777" w:rsidR="00D0738D" w:rsidRDefault="00D073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1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4494"/>
      <w:gridCol w:w="5951"/>
    </w:tblGrid>
    <w:tr w:rsidR="00CB1C11" w14:paraId="1B137EEF" w14:textId="77777777" w:rsidTr="00C42B36">
      <w:tc>
        <w:tcPr>
          <w:tcW w:w="4494" w:type="dxa"/>
          <w:vAlign w:val="center"/>
        </w:tcPr>
        <w:p w14:paraId="7E17C74C" w14:textId="77777777" w:rsidR="00CB1C11" w:rsidRDefault="00CB1C11" w:rsidP="00CB1C11">
          <w:pPr>
            <w:pStyle w:val="Header"/>
            <w:ind w:left="0" w:firstLine="0"/>
            <w:jc w:val="center"/>
          </w:pPr>
          <w:r>
            <w:rPr>
              <w:rFonts w:ascii="Times New Roman" w:hAnsi="Times New Roman" w:cs="Times New Roman"/>
              <w:noProof/>
              <w:color w:val="365F91"/>
              <w:sz w:val="24"/>
              <w:szCs w:val="24"/>
              <w:lang w:eastAsia="zh-CN"/>
            </w:rPr>
            <w:drawing>
              <wp:inline distT="0" distB="0" distL="0" distR="0" wp14:anchorId="72153C48" wp14:editId="33B69A8E">
                <wp:extent cx="2551584" cy="666974"/>
                <wp:effectExtent l="0" t="0" r="127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oC_Logo_OnWhite_AW.eps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86478" cy="676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51" w:type="dxa"/>
          <w:vAlign w:val="center"/>
        </w:tcPr>
        <w:p w14:paraId="33171C90" w14:textId="60EB1DF3" w:rsidR="006704BD" w:rsidRDefault="006704BD" w:rsidP="00CB1C11">
          <w:pPr>
            <w:pStyle w:val="Header"/>
            <w:jc w:val="center"/>
            <w:rPr>
              <w:rFonts w:asciiTheme="majorHAnsi" w:hAnsiTheme="majorHAnsi" w:cs="Times New Roman"/>
              <w:b/>
              <w:color w:val="000000" w:themeColor="text1"/>
              <w:sz w:val="24"/>
              <w:szCs w:val="24"/>
            </w:rPr>
          </w:pPr>
        </w:p>
        <w:p w14:paraId="22E4E569" w14:textId="2DBD40D1" w:rsidR="006704BD" w:rsidRDefault="006704BD" w:rsidP="00CB1C11">
          <w:pPr>
            <w:pStyle w:val="Header"/>
            <w:jc w:val="center"/>
            <w:rPr>
              <w:rFonts w:asciiTheme="majorHAnsi" w:hAnsiTheme="majorHAnsi" w:cs="Times New Roman"/>
              <w:b/>
              <w:color w:val="000000" w:themeColor="text1"/>
              <w:sz w:val="24"/>
              <w:szCs w:val="24"/>
            </w:rPr>
          </w:pPr>
        </w:p>
        <w:p w14:paraId="7145BA93" w14:textId="18AF949C" w:rsidR="00CB1C11" w:rsidRPr="00727B88" w:rsidRDefault="00CB1C11" w:rsidP="006704BD">
          <w:pPr>
            <w:pStyle w:val="Header"/>
            <w:jc w:val="center"/>
            <w:rPr>
              <w:rFonts w:asciiTheme="majorHAnsi" w:hAnsiTheme="majorHAnsi"/>
              <w:b/>
              <w:sz w:val="24"/>
              <w:szCs w:val="24"/>
            </w:rPr>
          </w:pPr>
          <w:r w:rsidRPr="00727B88">
            <w:rPr>
              <w:rFonts w:asciiTheme="majorHAnsi" w:hAnsiTheme="majorHAnsi" w:cs="Times New Roman"/>
              <w:b/>
              <w:color w:val="000000" w:themeColor="text1"/>
              <w:sz w:val="24"/>
              <w:szCs w:val="24"/>
            </w:rPr>
            <w:t>EVENT REGISTRATION FORM</w:t>
          </w:r>
        </w:p>
      </w:tc>
    </w:tr>
    <w:tr w:rsidR="00CB1C11" w14:paraId="64783555" w14:textId="77777777" w:rsidTr="00C42B36">
      <w:tc>
        <w:tcPr>
          <w:tcW w:w="4494" w:type="dxa"/>
          <w:vAlign w:val="center"/>
        </w:tcPr>
        <w:p w14:paraId="55F94F18" w14:textId="77777777" w:rsidR="00CB1C11" w:rsidRDefault="00CB1C11" w:rsidP="00CB1C11">
          <w:pPr>
            <w:pStyle w:val="Header"/>
            <w:ind w:left="0" w:firstLine="0"/>
            <w:jc w:val="center"/>
            <w:rPr>
              <w:rFonts w:ascii="Times New Roman" w:hAnsi="Times New Roman" w:cs="Times New Roman"/>
              <w:noProof/>
              <w:color w:val="365F91"/>
              <w:sz w:val="24"/>
              <w:szCs w:val="24"/>
            </w:rPr>
          </w:pPr>
        </w:p>
      </w:tc>
      <w:tc>
        <w:tcPr>
          <w:tcW w:w="5951" w:type="dxa"/>
          <w:vAlign w:val="center"/>
        </w:tcPr>
        <w:p w14:paraId="585C355E" w14:textId="6A504F54" w:rsidR="00CB1C11" w:rsidRPr="00741578" w:rsidRDefault="00CB1C11" w:rsidP="00CB1C11">
          <w:pPr>
            <w:pStyle w:val="Header"/>
            <w:jc w:val="center"/>
            <w:rPr>
              <w:rFonts w:cs="Times New Roman"/>
              <w:color w:val="365F91"/>
              <w:szCs w:val="20"/>
            </w:rPr>
          </w:pPr>
        </w:p>
      </w:tc>
    </w:tr>
    <w:tr w:rsidR="00CB1C11" w14:paraId="2E9D0461" w14:textId="77777777" w:rsidTr="00C42B36">
      <w:tc>
        <w:tcPr>
          <w:tcW w:w="4494" w:type="dxa"/>
        </w:tcPr>
        <w:p w14:paraId="72A2E414" w14:textId="7DB946D0" w:rsidR="00CB1C11" w:rsidRPr="00BB1617" w:rsidRDefault="00D23996" w:rsidP="0024442A">
          <w:pPr>
            <w:pStyle w:val="NoSpacing"/>
            <w:ind w:left="0" w:firstLine="0"/>
            <w:rPr>
              <w:rFonts w:asciiTheme="majorHAnsi" w:hAnsiTheme="majorHAnsi"/>
              <w:b/>
              <w:sz w:val="24"/>
            </w:rPr>
          </w:pPr>
          <w:r>
            <w:rPr>
              <w:rFonts w:asciiTheme="majorHAnsi" w:hAnsiTheme="majorHAnsi"/>
              <w:b/>
              <w:sz w:val="24"/>
            </w:rPr>
            <w:t xml:space="preserve">Event: </w:t>
          </w:r>
          <w:r w:rsidR="005F40BC" w:rsidRPr="005F40BC">
            <w:rPr>
              <w:rFonts w:asciiTheme="majorHAnsi" w:hAnsiTheme="majorHAnsi"/>
              <w:b/>
              <w:sz w:val="24"/>
            </w:rPr>
            <w:t>Cyber Security Student Conference (CSSC) 2020</w:t>
          </w:r>
        </w:p>
      </w:tc>
      <w:tc>
        <w:tcPr>
          <w:tcW w:w="5951" w:type="dxa"/>
        </w:tcPr>
        <w:p w14:paraId="6E14CA2D" w14:textId="77777777" w:rsidR="00CB1C11" w:rsidRDefault="00CB1C11" w:rsidP="00CB1C11">
          <w:pPr>
            <w:pStyle w:val="NoSpacing"/>
            <w:jc w:val="right"/>
            <w:rPr>
              <w:rFonts w:ascii="Times New Roman" w:hAnsi="Times New Roman" w:cs="Times New Roman"/>
              <w:color w:val="365F91"/>
              <w:sz w:val="24"/>
              <w:szCs w:val="24"/>
            </w:rPr>
          </w:pPr>
        </w:p>
      </w:tc>
    </w:tr>
    <w:tr w:rsidR="00CB1C11" w:rsidRPr="00727B88" w14:paraId="0714A402" w14:textId="77777777" w:rsidTr="00C42B36">
      <w:trPr>
        <w:trHeight w:val="144"/>
      </w:trPr>
      <w:tc>
        <w:tcPr>
          <w:tcW w:w="4494" w:type="dxa"/>
        </w:tcPr>
        <w:p w14:paraId="58BDC398" w14:textId="4BFADEBD" w:rsidR="00CB1C11" w:rsidRPr="00D23996" w:rsidRDefault="004E23CB" w:rsidP="00CB1C11">
          <w:pPr>
            <w:pStyle w:val="NoSpacing"/>
            <w:rPr>
              <w:rFonts w:asciiTheme="majorHAnsi" w:hAnsiTheme="majorHAnsi" w:cs="Times New Roman"/>
              <w:b/>
              <w:bCs/>
              <w:color w:val="365F91"/>
              <w:sz w:val="24"/>
              <w:szCs w:val="24"/>
            </w:rPr>
          </w:pPr>
          <w:r w:rsidRPr="00D23996">
            <w:rPr>
              <w:rFonts w:asciiTheme="majorHAnsi" w:hAnsiTheme="majorHAnsi"/>
              <w:b/>
              <w:bCs/>
            </w:rPr>
            <w:t>Venue</w:t>
          </w:r>
          <w:r w:rsidR="00D23996">
            <w:rPr>
              <w:rFonts w:asciiTheme="majorHAnsi" w:hAnsiTheme="majorHAnsi"/>
              <w:b/>
              <w:bCs/>
            </w:rPr>
            <w:t xml:space="preserve">: </w:t>
          </w:r>
          <w:r w:rsidR="00D0738D">
            <w:rPr>
              <w:rFonts w:asciiTheme="majorHAnsi" w:hAnsiTheme="majorHAnsi"/>
              <w:b/>
              <w:bCs/>
            </w:rPr>
            <w:t>Online Conference (Zoom)</w:t>
          </w:r>
          <w:r w:rsidR="00BB1617">
            <w:rPr>
              <w:b/>
              <w:bCs/>
            </w:rPr>
            <w:t xml:space="preserve">, </w:t>
          </w:r>
          <w:r w:rsidR="005F40BC">
            <w:rPr>
              <w:b/>
              <w:bCs/>
            </w:rPr>
            <w:t>1</w:t>
          </w:r>
          <w:r w:rsidR="00BB1617">
            <w:rPr>
              <w:b/>
              <w:bCs/>
            </w:rPr>
            <w:t xml:space="preserve"> pm – 5 pm</w:t>
          </w:r>
        </w:p>
      </w:tc>
      <w:tc>
        <w:tcPr>
          <w:tcW w:w="5951" w:type="dxa"/>
        </w:tcPr>
        <w:p w14:paraId="03058D91" w14:textId="7DCD7F5A" w:rsidR="00CB1C11" w:rsidRPr="00727B88" w:rsidRDefault="005F40BC" w:rsidP="00CB1C11">
          <w:pPr>
            <w:pStyle w:val="NoSpacing"/>
            <w:jc w:val="right"/>
            <w:rPr>
              <w:rFonts w:asciiTheme="majorHAnsi" w:hAnsiTheme="majorHAnsi" w:cs="Times New Roman"/>
              <w:color w:val="365F91"/>
              <w:sz w:val="24"/>
              <w:szCs w:val="24"/>
            </w:rPr>
          </w:pPr>
          <w:r>
            <w:rPr>
              <w:rFonts w:asciiTheme="majorHAnsi" w:hAnsiTheme="majorHAnsi"/>
            </w:rPr>
            <w:t>25/</w:t>
          </w:r>
          <w:r w:rsidR="00D23996">
            <w:rPr>
              <w:rFonts w:asciiTheme="majorHAnsi" w:hAnsiTheme="majorHAnsi"/>
            </w:rPr>
            <w:t>0</w:t>
          </w:r>
          <w:r>
            <w:rPr>
              <w:rFonts w:asciiTheme="majorHAnsi" w:hAnsiTheme="majorHAnsi"/>
            </w:rPr>
            <w:t>3</w:t>
          </w:r>
          <w:r w:rsidR="00D23996">
            <w:rPr>
              <w:rFonts w:asciiTheme="majorHAnsi" w:hAnsiTheme="majorHAnsi"/>
            </w:rPr>
            <w:t>/</w:t>
          </w:r>
          <w:r w:rsidR="00256CB5">
            <w:rPr>
              <w:rFonts w:asciiTheme="majorHAnsi" w:hAnsiTheme="majorHAnsi"/>
            </w:rPr>
            <w:t>20</w:t>
          </w:r>
          <w:r w:rsidR="00D23996">
            <w:rPr>
              <w:rFonts w:asciiTheme="majorHAnsi" w:hAnsiTheme="majorHAnsi"/>
            </w:rPr>
            <w:t>20</w:t>
          </w:r>
        </w:p>
      </w:tc>
    </w:tr>
  </w:tbl>
  <w:p w14:paraId="3DE49A46" w14:textId="77777777" w:rsidR="00741578" w:rsidRPr="00CB1C11" w:rsidRDefault="00741578" w:rsidP="00727B88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E6CDB" w14:textId="77777777" w:rsidR="00D0738D" w:rsidRDefault="00D073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5573F"/>
    <w:multiLevelType w:val="hybridMultilevel"/>
    <w:tmpl w:val="5A1440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949B5"/>
    <w:multiLevelType w:val="hybridMultilevel"/>
    <w:tmpl w:val="ACBC45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8745D7"/>
    <w:multiLevelType w:val="hybridMultilevel"/>
    <w:tmpl w:val="2402E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jM1sLQ0MTc2MjBS0lEKTi0uzszPAykwqgUA2jSA6iwAAAA="/>
  </w:docVars>
  <w:rsids>
    <w:rsidRoot w:val="00F21977"/>
    <w:rsid w:val="000300AF"/>
    <w:rsid w:val="00070B35"/>
    <w:rsid w:val="00135A38"/>
    <w:rsid w:val="00145DA5"/>
    <w:rsid w:val="0015745F"/>
    <w:rsid w:val="00196F3A"/>
    <w:rsid w:val="001B76DA"/>
    <w:rsid w:val="001C6C7E"/>
    <w:rsid w:val="00235488"/>
    <w:rsid w:val="0024442A"/>
    <w:rsid w:val="00256CB5"/>
    <w:rsid w:val="00296252"/>
    <w:rsid w:val="002A5097"/>
    <w:rsid w:val="002B096C"/>
    <w:rsid w:val="002F07D3"/>
    <w:rsid w:val="002F35B2"/>
    <w:rsid w:val="00382B90"/>
    <w:rsid w:val="00396693"/>
    <w:rsid w:val="003A177E"/>
    <w:rsid w:val="003A75B3"/>
    <w:rsid w:val="003B6391"/>
    <w:rsid w:val="003D445F"/>
    <w:rsid w:val="003E4A64"/>
    <w:rsid w:val="004022CD"/>
    <w:rsid w:val="00423C67"/>
    <w:rsid w:val="00473847"/>
    <w:rsid w:val="00483C18"/>
    <w:rsid w:val="004E23CB"/>
    <w:rsid w:val="00521088"/>
    <w:rsid w:val="00545D6F"/>
    <w:rsid w:val="005A31E1"/>
    <w:rsid w:val="005C3208"/>
    <w:rsid w:val="005E60A7"/>
    <w:rsid w:val="005F40BC"/>
    <w:rsid w:val="0061580D"/>
    <w:rsid w:val="00662EBF"/>
    <w:rsid w:val="006704BD"/>
    <w:rsid w:val="00680D4F"/>
    <w:rsid w:val="00686CF3"/>
    <w:rsid w:val="006D0AF2"/>
    <w:rsid w:val="006D1DC6"/>
    <w:rsid w:val="00712353"/>
    <w:rsid w:val="00727B88"/>
    <w:rsid w:val="00741578"/>
    <w:rsid w:val="00757B16"/>
    <w:rsid w:val="007633CF"/>
    <w:rsid w:val="00763B80"/>
    <w:rsid w:val="007A4505"/>
    <w:rsid w:val="007A4CFB"/>
    <w:rsid w:val="007B4E8D"/>
    <w:rsid w:val="007D6574"/>
    <w:rsid w:val="00802D63"/>
    <w:rsid w:val="008647CD"/>
    <w:rsid w:val="0087608A"/>
    <w:rsid w:val="008938CA"/>
    <w:rsid w:val="008A78E1"/>
    <w:rsid w:val="008E25E3"/>
    <w:rsid w:val="00962A9A"/>
    <w:rsid w:val="00965193"/>
    <w:rsid w:val="009A0C3F"/>
    <w:rsid w:val="009A16E2"/>
    <w:rsid w:val="009D4F24"/>
    <w:rsid w:val="009F320B"/>
    <w:rsid w:val="00A01D48"/>
    <w:rsid w:val="00A1752E"/>
    <w:rsid w:val="00A66193"/>
    <w:rsid w:val="00A67AF2"/>
    <w:rsid w:val="00B13B77"/>
    <w:rsid w:val="00B25422"/>
    <w:rsid w:val="00BB1617"/>
    <w:rsid w:val="00C01336"/>
    <w:rsid w:val="00C710B9"/>
    <w:rsid w:val="00CA79F4"/>
    <w:rsid w:val="00CB1C11"/>
    <w:rsid w:val="00D0738D"/>
    <w:rsid w:val="00D23996"/>
    <w:rsid w:val="00D637D8"/>
    <w:rsid w:val="00D85B44"/>
    <w:rsid w:val="00D9434B"/>
    <w:rsid w:val="00E040E2"/>
    <w:rsid w:val="00E17ECB"/>
    <w:rsid w:val="00E26FA3"/>
    <w:rsid w:val="00E523C1"/>
    <w:rsid w:val="00F21977"/>
    <w:rsid w:val="00F42F13"/>
    <w:rsid w:val="00F62F7E"/>
    <w:rsid w:val="00FA35E3"/>
    <w:rsid w:val="00FC3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090DB"/>
  <w15:docId w15:val="{15E87F08-D642-4749-9D66-FF382ADFC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45F"/>
    <w:pPr>
      <w:spacing w:after="290" w:line="248" w:lineRule="auto"/>
      <w:ind w:left="10" w:hanging="10"/>
    </w:pPr>
    <w:rPr>
      <w:rFonts w:ascii="Helvetica Neue" w:eastAsia="Calibri" w:hAnsi="Helvetica Neue" w:cs="Calibri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78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8E1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6D0AF2"/>
    <w:pPr>
      <w:spacing w:after="0" w:line="240" w:lineRule="auto"/>
      <w:ind w:left="0" w:firstLine="0"/>
    </w:pPr>
    <w:rPr>
      <w:rFonts w:ascii="Times New Roman" w:eastAsiaTheme="minorEastAsia" w:hAnsi="Times New Roman" w:cs="Times New Roman"/>
      <w:color w:val="auto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B25422"/>
    <w:pPr>
      <w:ind w:left="720"/>
      <w:contextualSpacing/>
    </w:pPr>
  </w:style>
  <w:style w:type="table" w:styleId="TableGrid">
    <w:name w:val="Table Grid"/>
    <w:basedOn w:val="TableNormal"/>
    <w:uiPriority w:val="39"/>
    <w:rsid w:val="00145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2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B9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82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B90"/>
    <w:rPr>
      <w:rFonts w:ascii="Calibri" w:eastAsia="Calibri" w:hAnsi="Calibri" w:cs="Calibri"/>
      <w:color w:val="000000"/>
    </w:rPr>
  </w:style>
  <w:style w:type="paragraph" w:styleId="NoSpacing">
    <w:name w:val="No Spacing"/>
    <w:basedOn w:val="Normal"/>
    <w:uiPriority w:val="1"/>
    <w:qFormat/>
    <w:rsid w:val="00545D6F"/>
    <w:pPr>
      <w:spacing w:after="0" w:line="240" w:lineRule="auto"/>
      <w:ind w:left="14" w:hanging="14"/>
    </w:pPr>
    <w:rPr>
      <w:lang w:eastAsia="zh-CN"/>
    </w:rPr>
  </w:style>
  <w:style w:type="character" w:styleId="Strong">
    <w:name w:val="Strong"/>
    <w:uiPriority w:val="22"/>
    <w:qFormat/>
    <w:rsid w:val="00545D6F"/>
    <w:rPr>
      <w:b/>
    </w:rPr>
  </w:style>
  <w:style w:type="table" w:styleId="GridTable4">
    <w:name w:val="Grid Table 4"/>
    <w:basedOn w:val="TableNormal"/>
    <w:uiPriority w:val="49"/>
    <w:rsid w:val="003D445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cPr>
      <w:vAlign w:val="center"/>
    </w:tcPr>
    <w:tblStylePr w:type="firstRow">
      <w:rPr>
        <w:rFonts w:ascii="Century Gothic" w:hAnsi="Century Gothic"/>
        <w:b/>
        <w:bCs/>
        <w:i w:val="0"/>
        <w:color w:val="000000" w:themeColor="text1"/>
        <w:sz w:val="20"/>
      </w:rPr>
      <w:tblPr/>
      <w:tcPr>
        <w:shd w:val="clear" w:color="auto" w:fill="F2F2F2" w:themeFill="background1" w:themeFillShade="F2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aliases w:val="TABLE HEADER"/>
    <w:basedOn w:val="DefaultParagraphFont"/>
    <w:uiPriority w:val="20"/>
    <w:rsid w:val="004022CD"/>
    <w:rPr>
      <w:rFonts w:asciiTheme="minorHAnsi" w:hAnsiTheme="minorHAnsi"/>
      <w:b/>
      <w:bCs/>
      <w:caps/>
      <w:color w:val="44546A" w:themeColor="text2"/>
      <w:kern w:val="18"/>
      <w:sz w:val="22"/>
      <w14:ligatures w14:val="all"/>
      <w14:cntxtAlts/>
    </w:rPr>
  </w:style>
  <w:style w:type="paragraph" w:customStyle="1" w:styleId="TABLEHEADER">
    <w:name w:val="TABLEHEADER"/>
    <w:basedOn w:val="Normal"/>
    <w:qFormat/>
    <w:rsid w:val="003D445F"/>
    <w:pPr>
      <w:spacing w:after="0" w:line="240" w:lineRule="auto"/>
      <w:ind w:left="14" w:hanging="14"/>
    </w:pPr>
    <w:rPr>
      <w:b/>
      <w:bCs/>
      <w:caps/>
      <w:color w:val="44546A" w:themeColor="text2"/>
    </w:rPr>
  </w:style>
  <w:style w:type="table" w:customStyle="1" w:styleId="IOC">
    <w:name w:val="IOC"/>
    <w:basedOn w:val="TableNormal"/>
    <w:uiPriority w:val="99"/>
    <w:rsid w:val="00E26FA3"/>
    <w:pPr>
      <w:spacing w:after="0" w:line="240" w:lineRule="auto"/>
    </w:pPr>
    <w:tblPr/>
  </w:style>
  <w:style w:type="character" w:styleId="IntenseEmphasis">
    <w:name w:val="Intense Emphasis"/>
    <w:basedOn w:val="DefaultParagraphFont"/>
    <w:uiPriority w:val="21"/>
    <w:qFormat/>
    <w:rsid w:val="004022CD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Non University Member.doc</vt:lpstr>
    </vt:vector>
  </TitlesOfParts>
  <Company>University of Bath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on University Member.doc</dc:title>
  <dc:subject/>
  <dc:creator>ccsch</dc:creator>
  <cp:keywords/>
  <cp:lastModifiedBy>Biju Issac</cp:lastModifiedBy>
  <cp:revision>6</cp:revision>
  <cp:lastPrinted>2019-11-08T18:05:00Z</cp:lastPrinted>
  <dcterms:created xsi:type="dcterms:W3CDTF">2020-03-16T12:08:00Z</dcterms:created>
  <dcterms:modified xsi:type="dcterms:W3CDTF">2020-03-16T13:08:00Z</dcterms:modified>
</cp:coreProperties>
</file>